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2C0C" w:rsidRPr="00642169" w:rsidRDefault="00262C0C" w:rsidP="00262C0C">
      <w:pPr>
        <w:spacing w:after="0" w:line="288" w:lineRule="auto"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  <w:bookmarkStart w:id="0" w:name="_GoBack"/>
      <w:r w:rsidRPr="00642169">
        <w:rPr>
          <w:rFonts w:ascii="Times New Roman" w:eastAsia="Times New Roman" w:hAnsi="Times New Roman" w:cs="Times New Roman"/>
          <w:b/>
          <w:sz w:val="18"/>
          <w:szCs w:val="18"/>
        </w:rPr>
        <w:t xml:space="preserve">Договор </w:t>
      </w:r>
    </w:p>
    <w:p w:rsidR="008A0A77" w:rsidRPr="00642169" w:rsidRDefault="00262C0C" w:rsidP="00262C0C">
      <w:pPr>
        <w:spacing w:after="0" w:line="288" w:lineRule="auto"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  <w:r w:rsidRPr="00642169">
        <w:rPr>
          <w:rFonts w:ascii="Times New Roman" w:eastAsia="Times New Roman" w:hAnsi="Times New Roman" w:cs="Times New Roman"/>
          <w:b/>
          <w:sz w:val="18"/>
          <w:szCs w:val="18"/>
        </w:rPr>
        <w:t xml:space="preserve">о </w:t>
      </w:r>
      <w:r w:rsidR="008A0A77" w:rsidRPr="00642169">
        <w:rPr>
          <w:rFonts w:ascii="Times New Roman" w:eastAsia="Times New Roman" w:hAnsi="Times New Roman" w:cs="Times New Roman"/>
          <w:b/>
          <w:sz w:val="18"/>
          <w:szCs w:val="18"/>
        </w:rPr>
        <w:t xml:space="preserve">практической подготовке обучающихся </w:t>
      </w:r>
    </w:p>
    <w:p w:rsidR="00014EA5" w:rsidRPr="00642169" w:rsidRDefault="008A0A77" w:rsidP="00262C0C">
      <w:pPr>
        <w:spacing w:after="0" w:line="288" w:lineRule="auto"/>
        <w:jc w:val="center"/>
        <w:rPr>
          <w:rFonts w:ascii="Times New Roman" w:eastAsia="Times New Roman" w:hAnsi="Times New Roman" w:cs="Times New Roman"/>
          <w:b/>
          <w:bCs/>
          <w:sz w:val="18"/>
          <w:szCs w:val="18"/>
        </w:rPr>
      </w:pPr>
      <w:r w:rsidRPr="00642169">
        <w:rPr>
          <w:rFonts w:ascii="Times New Roman" w:eastAsia="Times New Roman" w:hAnsi="Times New Roman" w:cs="Times New Roman"/>
          <w:b/>
          <w:sz w:val="18"/>
          <w:szCs w:val="18"/>
        </w:rPr>
        <w:t xml:space="preserve">между </w:t>
      </w:r>
      <w:r w:rsidR="001D665C" w:rsidRPr="00642169">
        <w:rPr>
          <w:rFonts w:ascii="Times New Roman" w:eastAsia="Times New Roman" w:hAnsi="Times New Roman" w:cs="Times New Roman"/>
          <w:b/>
          <w:sz w:val="18"/>
          <w:szCs w:val="18"/>
        </w:rPr>
        <w:t>ФГАОУ ВО</w:t>
      </w:r>
      <w:r w:rsidR="001D665C" w:rsidRPr="00642169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 «УрФУ имени первого Президента России Б.Н.</w:t>
      </w:r>
      <w:r w:rsidR="009E5164" w:rsidRPr="00642169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 </w:t>
      </w:r>
      <w:r w:rsidR="001D665C" w:rsidRPr="00642169">
        <w:rPr>
          <w:rFonts w:ascii="Times New Roman" w:eastAsia="Times New Roman" w:hAnsi="Times New Roman" w:cs="Times New Roman"/>
          <w:b/>
          <w:bCs/>
          <w:sz w:val="18"/>
          <w:szCs w:val="18"/>
        </w:rPr>
        <w:t>Ельцина»</w:t>
      </w:r>
    </w:p>
    <w:p w:rsidR="008A0A77" w:rsidRPr="00D0236E" w:rsidRDefault="008A0A77" w:rsidP="00262C0C">
      <w:pPr>
        <w:spacing w:after="0" w:line="288" w:lineRule="auto"/>
        <w:jc w:val="center"/>
        <w:rPr>
          <w:rFonts w:ascii="Times New Roman" w:eastAsia="Times New Roman" w:hAnsi="Times New Roman" w:cs="Times New Roman"/>
          <w:sz w:val="18"/>
          <w:szCs w:val="18"/>
          <w:lang w:val="en-US"/>
        </w:rPr>
      </w:pPr>
      <w:r w:rsidRPr="00642169">
        <w:rPr>
          <w:rFonts w:ascii="Times New Roman" w:eastAsia="Times New Roman" w:hAnsi="Times New Roman" w:cs="Times New Roman"/>
          <w:b/>
          <w:bCs/>
          <w:sz w:val="18"/>
          <w:szCs w:val="18"/>
        </w:rPr>
        <w:t>и</w:t>
      </w:r>
      <w:r w:rsidRPr="008E7A59">
        <w:rPr>
          <w:rFonts w:ascii="Times New Roman" w:eastAsia="Times New Roman" w:hAnsi="Times New Roman" w:cs="Times New Roman"/>
          <w:b/>
          <w:bCs/>
          <w:sz w:val="18"/>
          <w:szCs w:val="18"/>
          <w:lang w:val="en-US"/>
        </w:rPr>
        <w:t xml:space="preserve"> </w:t>
      </w:r>
      <w:r w:rsidRPr="008E7A59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>___________________________________</w:t>
      </w:r>
      <w:r w:rsidR="00CA6192" w:rsidRPr="00D0236E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>________</w:t>
      </w:r>
    </w:p>
    <w:tbl>
      <w:tblPr>
        <w:tblStyle w:val="a5"/>
        <w:tblW w:w="10495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0"/>
        <w:gridCol w:w="5265"/>
      </w:tblGrid>
      <w:tr w:rsidR="00BE0C1A" w:rsidTr="00FD377A">
        <w:tc>
          <w:tcPr>
            <w:tcW w:w="10495" w:type="dxa"/>
            <w:gridSpan w:val="2"/>
          </w:tcPr>
          <w:p w:rsidR="00BE0C1A" w:rsidRDefault="00BE0C1A" w:rsidP="00262C0C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BE0C1A" w:rsidTr="00FD377A">
        <w:tc>
          <w:tcPr>
            <w:tcW w:w="5230" w:type="dxa"/>
          </w:tcPr>
          <w:p w:rsidR="00BE0C1A" w:rsidRDefault="00171ACC" w:rsidP="00BE0C1A">
            <w:pPr>
              <w:spacing w:line="288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 </w:t>
            </w:r>
            <w:proofErr w:type="spellStart"/>
            <w:r w:rsidR="00BE0C1A" w:rsidRPr="00642169">
              <w:rPr>
                <w:rFonts w:ascii="Times New Roman" w:eastAsia="Times New Roman" w:hAnsi="Times New Roman" w:cs="Times New Roman"/>
                <w:sz w:val="18"/>
                <w:szCs w:val="18"/>
              </w:rPr>
              <w:t>Рег</w:t>
            </w:r>
            <w:proofErr w:type="spellEnd"/>
            <w:r w:rsidR="00BE0C1A" w:rsidRPr="00A94331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. №                 </w:t>
            </w:r>
          </w:p>
        </w:tc>
        <w:tc>
          <w:tcPr>
            <w:tcW w:w="5265" w:type="dxa"/>
          </w:tcPr>
          <w:p w:rsidR="00BE0C1A" w:rsidRDefault="00BE0C1A" w:rsidP="00BE0C1A">
            <w:pPr>
              <w:spacing w:line="288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94331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  <w:r w:rsidRPr="00214E3F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highlight w:val="yellow"/>
                <w:u w:val="single"/>
                <w:lang w:val="en-US"/>
              </w:rPr>
              <w:t>«</w:t>
            </w:r>
            <w:r w:rsidR="00096682" w:rsidRPr="00096682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u w:val="single"/>
              </w:rPr>
              <w:t xml:space="preserve">  </w:t>
            </w:r>
            <w:r w:rsidRPr="00214E3F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highlight w:val="yellow"/>
                <w:u w:val="single"/>
                <w:lang w:val="en-US"/>
              </w:rPr>
              <w:t>»</w:t>
            </w:r>
            <w:r w:rsidR="00096682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u w:val="single"/>
              </w:rPr>
              <w:t xml:space="preserve">  </w:t>
            </w:r>
            <w:r w:rsidR="00096682" w:rsidRPr="0009668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  <w:r w:rsidR="001711A3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                          </w:t>
            </w:r>
            <w:r w:rsidR="00096682" w:rsidRPr="00096682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  <w:r w:rsidRPr="00214E3F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val="en-US"/>
              </w:rPr>
              <w:t xml:space="preserve"> </w:t>
            </w:r>
            <w:r w:rsidRPr="00214E3F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</w:rPr>
              <w:t>г</w:t>
            </w:r>
            <w:r w:rsidRPr="00214E3F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val="en-US"/>
              </w:rPr>
              <w:t>.</w:t>
            </w:r>
          </w:p>
        </w:tc>
      </w:tr>
    </w:tbl>
    <w:p w:rsidR="00262C0C" w:rsidRPr="00A94331" w:rsidRDefault="00262C0C" w:rsidP="00262C0C">
      <w:pPr>
        <w:spacing w:after="0" w:line="288" w:lineRule="auto"/>
        <w:jc w:val="both"/>
        <w:rPr>
          <w:rFonts w:ascii="Times New Roman" w:eastAsia="Times New Roman" w:hAnsi="Times New Roman" w:cs="Times New Roman"/>
          <w:sz w:val="18"/>
          <w:szCs w:val="18"/>
          <w:lang w:val="en-US"/>
        </w:rPr>
      </w:pPr>
    </w:p>
    <w:p w:rsidR="00262C0C" w:rsidRPr="00642169" w:rsidRDefault="00262C0C" w:rsidP="00DB742E">
      <w:pPr>
        <w:tabs>
          <w:tab w:val="left" w:pos="0"/>
        </w:tabs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642169">
        <w:rPr>
          <w:rFonts w:ascii="Times New Roman" w:eastAsia="Times New Roman" w:hAnsi="Times New Roman" w:cs="Times New Roman"/>
          <w:sz w:val="18"/>
          <w:szCs w:val="18"/>
        </w:rPr>
        <w:t>ФГАОУ ВО</w:t>
      </w:r>
      <w:r w:rsidR="000805E6" w:rsidRPr="00642169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642169">
        <w:rPr>
          <w:rFonts w:ascii="Times New Roman" w:eastAsia="Times New Roman" w:hAnsi="Times New Roman" w:cs="Times New Roman"/>
          <w:bCs/>
          <w:sz w:val="18"/>
          <w:szCs w:val="18"/>
        </w:rPr>
        <w:t>«УрФУ имени первого Президента России Б.Н.</w:t>
      </w:r>
      <w:r w:rsidR="009E5164" w:rsidRPr="00642169">
        <w:rPr>
          <w:rFonts w:ascii="Times New Roman" w:eastAsia="Times New Roman" w:hAnsi="Times New Roman" w:cs="Times New Roman"/>
          <w:bCs/>
          <w:sz w:val="18"/>
          <w:szCs w:val="18"/>
        </w:rPr>
        <w:t xml:space="preserve"> </w:t>
      </w:r>
      <w:r w:rsidRPr="00642169">
        <w:rPr>
          <w:rFonts w:ascii="Times New Roman" w:eastAsia="Times New Roman" w:hAnsi="Times New Roman" w:cs="Times New Roman"/>
          <w:bCs/>
          <w:sz w:val="18"/>
          <w:szCs w:val="18"/>
        </w:rPr>
        <w:t>Ельцина»</w:t>
      </w:r>
      <w:r w:rsidRPr="00642169">
        <w:rPr>
          <w:rFonts w:ascii="Times New Roman" w:eastAsia="Times New Roman" w:hAnsi="Times New Roman" w:cs="Times New Roman"/>
          <w:sz w:val="18"/>
          <w:szCs w:val="18"/>
        </w:rPr>
        <w:t xml:space="preserve">, именуемый в дальнейшем </w:t>
      </w:r>
      <w:r w:rsidRPr="00642169">
        <w:rPr>
          <w:rFonts w:ascii="Times New Roman" w:eastAsia="Times New Roman" w:hAnsi="Times New Roman" w:cs="Times New Roman"/>
          <w:b/>
          <w:sz w:val="18"/>
          <w:szCs w:val="18"/>
        </w:rPr>
        <w:t>«</w:t>
      </w:r>
      <w:r w:rsidR="009E5164" w:rsidRPr="00642169">
        <w:rPr>
          <w:rFonts w:ascii="Times New Roman" w:eastAsia="Times New Roman" w:hAnsi="Times New Roman" w:cs="Times New Roman"/>
          <w:b/>
          <w:sz w:val="18"/>
          <w:szCs w:val="18"/>
        </w:rPr>
        <w:t>Университет</w:t>
      </w:r>
      <w:r w:rsidRPr="00642169">
        <w:rPr>
          <w:rFonts w:ascii="Times New Roman" w:eastAsia="Times New Roman" w:hAnsi="Times New Roman" w:cs="Times New Roman"/>
          <w:b/>
          <w:sz w:val="18"/>
          <w:szCs w:val="18"/>
        </w:rPr>
        <w:t>»,</w:t>
      </w:r>
      <w:r w:rsidRPr="00642169">
        <w:rPr>
          <w:rFonts w:ascii="Times New Roman" w:eastAsia="Times New Roman" w:hAnsi="Times New Roman" w:cs="Times New Roman"/>
          <w:sz w:val="18"/>
          <w:szCs w:val="18"/>
        </w:rPr>
        <w:t xml:space="preserve"> в лице </w:t>
      </w:r>
      <w:r w:rsidRPr="004B6708">
        <w:rPr>
          <w:rFonts w:ascii="Times New Roman" w:eastAsia="Times New Roman" w:hAnsi="Times New Roman" w:cs="Times New Roman"/>
          <w:sz w:val="18"/>
          <w:szCs w:val="18"/>
        </w:rPr>
        <w:t xml:space="preserve">заведующего практикой </w:t>
      </w:r>
      <w:r w:rsidR="00412AB6" w:rsidRPr="004B6708">
        <w:rPr>
          <w:rFonts w:ascii="Times New Roman" w:eastAsia="Times New Roman" w:hAnsi="Times New Roman" w:cs="Times New Roman"/>
          <w:sz w:val="18"/>
          <w:szCs w:val="18"/>
        </w:rPr>
        <w:t xml:space="preserve">учебного отдела Управления образовательных программ </w:t>
      </w:r>
      <w:r w:rsidRPr="004B6708">
        <w:rPr>
          <w:rFonts w:ascii="Times New Roman" w:eastAsia="Times New Roman" w:hAnsi="Times New Roman" w:cs="Times New Roman"/>
          <w:sz w:val="18"/>
          <w:szCs w:val="18"/>
        </w:rPr>
        <w:t>Нечепуренко Е.М.</w:t>
      </w:r>
      <w:r w:rsidR="009E5164" w:rsidRPr="004B6708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Pr="004B6708">
        <w:rPr>
          <w:rFonts w:ascii="Times New Roman" w:eastAsia="Times New Roman" w:hAnsi="Times New Roman" w:cs="Times New Roman"/>
          <w:sz w:val="18"/>
          <w:szCs w:val="18"/>
        </w:rPr>
        <w:t>действующей на основании доверенности</w:t>
      </w:r>
      <w:r w:rsidR="004B6708" w:rsidRPr="004B6708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0805E6" w:rsidRPr="004B6708">
        <w:rPr>
          <w:rFonts w:ascii="Times New Roman" w:eastAsia="Times New Roman" w:hAnsi="Times New Roman" w:cs="Times New Roman"/>
          <w:sz w:val="18"/>
          <w:szCs w:val="18"/>
        </w:rPr>
        <w:t>№</w:t>
      </w:r>
      <w:r w:rsidR="004B6708" w:rsidRPr="004B6708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color w:val="6495ED"/>
          <w:sz w:val="18"/>
          <w:szCs w:val="18"/>
          <w:highlight w:val="yellow"/>
          <w:u w:val="single"/>
        </w:rPr>
        <w:t>14-05/113</w:t>
      </w:r>
      <w:r w:rsidR="00C63B48">
        <w:rPr>
          <w:rFonts w:ascii="Times New Roman" w:eastAsia="Times New Roman" w:hAnsi="Times New Roman" w:cs="Times New Roman"/>
          <w:sz w:val="18"/>
          <w:szCs w:val="18"/>
          <w:u w:val="single"/>
        </w:rPr>
        <w:t xml:space="preserve"> </w:t>
      </w:r>
      <w:r w:rsidR="00DB742E" w:rsidRPr="004B6708">
        <w:rPr>
          <w:rFonts w:ascii="Times New Roman" w:eastAsia="Times New Roman" w:hAnsi="Times New Roman" w:cs="Times New Roman"/>
          <w:sz w:val="18"/>
          <w:szCs w:val="18"/>
        </w:rPr>
        <w:t xml:space="preserve">от </w:t>
      </w:r>
      <w:r>
        <w:rPr>
          <w:rFonts w:ascii="Times New Roman" w:hAnsi="Times New Roman" w:cs="Times New Roman"/>
          <w:color w:val="6495ED"/>
          <w:sz w:val="18"/>
          <w:szCs w:val="18"/>
          <w:highlight w:val="yellow"/>
          <w:u w:val="single"/>
        </w:rPr>
        <w:t>01.01.202</w:t>
      </w:r>
      <w:r w:rsidR="00DA11D8">
        <w:rPr>
          <w:rFonts w:ascii="Times New Roman" w:hAnsi="Times New Roman" w:cs="Times New Roman"/>
          <w:color w:val="6495ED"/>
          <w:sz w:val="18"/>
          <w:szCs w:val="18"/>
          <w:u w:val="single"/>
        </w:rPr>
        <w:t xml:space="preserve">3 </w:t>
      </w:r>
      <w:r w:rsidR="00DB742E" w:rsidRPr="00DB742E">
        <w:rPr>
          <w:rFonts w:ascii="Times New Roman" w:eastAsia="Times New Roman" w:hAnsi="Times New Roman" w:cs="Times New Roman"/>
          <w:sz w:val="18"/>
          <w:szCs w:val="18"/>
        </w:rPr>
        <w:t>года</w:t>
      </w:r>
      <w:r w:rsidR="009D1A21" w:rsidRPr="00642169">
        <w:rPr>
          <w:rFonts w:ascii="Times New Roman" w:eastAsia="Times New Roman" w:hAnsi="Times New Roman" w:cs="Times New Roman"/>
          <w:sz w:val="18"/>
          <w:szCs w:val="18"/>
        </w:rPr>
        <w:t>,</w:t>
      </w:r>
      <w:r w:rsidRPr="00642169">
        <w:rPr>
          <w:rFonts w:ascii="Times New Roman" w:eastAsia="Times New Roman" w:hAnsi="Times New Roman" w:cs="Times New Roman"/>
          <w:sz w:val="18"/>
          <w:szCs w:val="18"/>
        </w:rPr>
        <w:t xml:space="preserve"> с одной стороны, </w:t>
      </w:r>
      <w:r w:rsidRPr="002301C9">
        <w:rPr>
          <w:rFonts w:ascii="Times New Roman" w:eastAsia="Times New Roman" w:hAnsi="Times New Roman" w:cs="Times New Roman"/>
          <w:color w:val="FF0000"/>
          <w:sz w:val="18"/>
          <w:szCs w:val="18"/>
        </w:rPr>
        <w:t>и</w:t>
      </w:r>
      <w:r w:rsidR="004B6708" w:rsidRPr="002301C9">
        <w:rPr>
          <w:rFonts w:ascii="Times New Roman" w:eastAsia="Times New Roman" w:hAnsi="Times New Roman" w:cs="Times New Roman"/>
          <w:color w:val="FF0000"/>
          <w:sz w:val="18"/>
          <w:szCs w:val="18"/>
        </w:rPr>
        <w:t xml:space="preserve"> </w:t>
      </w:r>
      <w:r w:rsidR="007534E4">
        <w:rPr>
          <w:rFonts w:ascii="Times New Roman" w:eastAsia="Times New Roman" w:hAnsi="Times New Roman" w:cs="Times New Roman"/>
          <w:sz w:val="18"/>
          <w:szCs w:val="18"/>
          <w:highlight w:val="yellow"/>
          <w:u w:val="single"/>
        </w:rPr>
        <w:t xml:space="preserve">   </w:t>
      </w:r>
      <w:r w:rsidR="00A9052E">
        <w:rPr>
          <w:rFonts w:ascii="Times New Roman" w:eastAsia="Times New Roman" w:hAnsi="Times New Roman" w:cs="Times New Roman"/>
          <w:sz w:val="18"/>
          <w:szCs w:val="18"/>
          <w:highlight w:val="yellow"/>
          <w:u w:val="single"/>
        </w:rPr>
        <w:t xml:space="preserve">    </w:t>
      </w:r>
      <w:r w:rsidR="007534E4">
        <w:rPr>
          <w:rFonts w:ascii="Times New Roman" w:eastAsia="Times New Roman" w:hAnsi="Times New Roman" w:cs="Times New Roman"/>
          <w:sz w:val="18"/>
          <w:szCs w:val="18"/>
          <w:highlight w:val="yellow"/>
          <w:u w:val="single"/>
        </w:rPr>
        <w:t xml:space="preserve">                   </w:t>
      </w:r>
      <w:r w:rsidR="007534E4" w:rsidRPr="00177A07">
        <w:rPr>
          <w:rFonts w:ascii="Times New Roman" w:eastAsia="Times New Roman" w:hAnsi="Times New Roman" w:cs="Times New Roman"/>
          <w:sz w:val="18"/>
          <w:szCs w:val="18"/>
          <w:highlight w:val="yellow"/>
        </w:rPr>
        <w:t>______________________</w:t>
      </w:r>
      <w:r w:rsidRPr="00A24638">
        <w:rPr>
          <w:rFonts w:ascii="Times New Roman" w:eastAsia="Times New Roman" w:hAnsi="Times New Roman" w:cs="Times New Roman"/>
          <w:color w:val="FF0000"/>
          <w:sz w:val="18"/>
          <w:szCs w:val="18"/>
          <w:highlight w:val="yellow"/>
        </w:rPr>
        <w:t>,</w:t>
      </w:r>
      <w:r w:rsidRPr="00CF2483">
        <w:rPr>
          <w:rFonts w:ascii="Times New Roman" w:eastAsia="Times New Roman" w:hAnsi="Times New Roman" w:cs="Times New Roman"/>
          <w:sz w:val="18"/>
          <w:szCs w:val="18"/>
        </w:rPr>
        <w:t xml:space="preserve"> именуем</w:t>
      </w:r>
      <w:r w:rsidR="00412AB6" w:rsidRPr="00CF2483">
        <w:rPr>
          <w:rFonts w:ascii="Times New Roman" w:eastAsia="Times New Roman" w:hAnsi="Times New Roman" w:cs="Times New Roman"/>
          <w:sz w:val="18"/>
          <w:szCs w:val="18"/>
        </w:rPr>
        <w:t>ая</w:t>
      </w:r>
      <w:r w:rsidRPr="00CF2483">
        <w:rPr>
          <w:rFonts w:ascii="Times New Roman" w:eastAsia="Times New Roman" w:hAnsi="Times New Roman" w:cs="Times New Roman"/>
          <w:sz w:val="18"/>
          <w:szCs w:val="18"/>
        </w:rPr>
        <w:t xml:space="preserve"> в дальнейшем </w:t>
      </w:r>
      <w:r w:rsidRPr="00CF2483">
        <w:rPr>
          <w:rFonts w:ascii="Times New Roman" w:eastAsia="Times New Roman" w:hAnsi="Times New Roman" w:cs="Times New Roman"/>
          <w:b/>
          <w:sz w:val="18"/>
          <w:szCs w:val="18"/>
        </w:rPr>
        <w:t>«</w:t>
      </w:r>
      <w:r w:rsidR="008A0A77" w:rsidRPr="00CF2483">
        <w:rPr>
          <w:rFonts w:ascii="Times New Roman" w:eastAsia="Times New Roman" w:hAnsi="Times New Roman" w:cs="Times New Roman"/>
          <w:b/>
          <w:sz w:val="18"/>
          <w:szCs w:val="18"/>
        </w:rPr>
        <w:t>Профильная организация</w:t>
      </w:r>
      <w:r w:rsidRPr="00CF2483">
        <w:rPr>
          <w:rFonts w:ascii="Times New Roman" w:eastAsia="Times New Roman" w:hAnsi="Times New Roman" w:cs="Times New Roman"/>
          <w:b/>
          <w:sz w:val="18"/>
          <w:szCs w:val="18"/>
        </w:rPr>
        <w:t>»</w:t>
      </w:r>
      <w:r w:rsidRPr="00CF2483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2301C9">
        <w:rPr>
          <w:rFonts w:ascii="Times New Roman" w:eastAsia="Times New Roman" w:hAnsi="Times New Roman" w:cs="Times New Roman"/>
          <w:color w:val="FF0000"/>
          <w:sz w:val="18"/>
          <w:szCs w:val="18"/>
        </w:rPr>
        <w:t>в лице</w:t>
      </w:r>
      <w:r w:rsidR="009E5164" w:rsidRPr="002301C9">
        <w:rPr>
          <w:rFonts w:ascii="Times New Roman" w:eastAsia="Times New Roman" w:hAnsi="Times New Roman" w:cs="Times New Roman"/>
          <w:color w:val="FF0000"/>
          <w:sz w:val="18"/>
          <w:szCs w:val="18"/>
        </w:rPr>
        <w:t xml:space="preserve"> </w:t>
      </w:r>
      <w:r w:rsidR="00A24638" w:rsidRPr="00A24638">
        <w:rPr>
          <w:rFonts w:ascii="Times New Roman" w:eastAsia="Times New Roman" w:hAnsi="Times New Roman" w:cs="Times New Roman"/>
          <w:sz w:val="18"/>
          <w:szCs w:val="18"/>
          <w:highlight w:val="yellow"/>
          <w:u w:val="single"/>
        </w:rPr>
        <w:t xml:space="preserve"> </w:t>
      </w:r>
      <w:r w:rsidR="00A9052E">
        <w:rPr>
          <w:rFonts w:ascii="Times New Roman" w:eastAsia="Times New Roman" w:hAnsi="Times New Roman" w:cs="Times New Roman"/>
          <w:sz w:val="18"/>
          <w:szCs w:val="18"/>
          <w:u w:val="single"/>
        </w:rPr>
        <w:t xml:space="preserve">         </w:t>
      </w:r>
      <w:r w:rsidR="007534E4">
        <w:rPr>
          <w:rFonts w:ascii="Times New Roman" w:eastAsia="Times New Roman" w:hAnsi="Times New Roman" w:cs="Times New Roman"/>
          <w:sz w:val="18"/>
          <w:szCs w:val="18"/>
          <w:u w:val="single"/>
        </w:rPr>
        <w:t xml:space="preserve">                                       </w:t>
      </w:r>
      <w:r w:rsidR="009E5164" w:rsidRPr="00214E3F">
        <w:rPr>
          <w:rFonts w:ascii="Times New Roman" w:eastAsia="Times New Roman" w:hAnsi="Times New Roman" w:cs="Times New Roman"/>
          <w:color w:val="FF0000"/>
          <w:sz w:val="18"/>
          <w:szCs w:val="18"/>
        </w:rPr>
        <w:t>,</w:t>
      </w:r>
      <w:r w:rsidR="00DB742E" w:rsidRPr="00CF2483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CF2483">
        <w:rPr>
          <w:rFonts w:ascii="Times New Roman" w:eastAsia="Times New Roman" w:hAnsi="Times New Roman" w:cs="Times New Roman"/>
          <w:sz w:val="18"/>
          <w:szCs w:val="18"/>
        </w:rPr>
        <w:t xml:space="preserve">действующего на основании ____________________________________, с другой стороны, </w:t>
      </w:r>
      <w:r w:rsidR="009E5164" w:rsidRPr="00CF2483">
        <w:rPr>
          <w:rFonts w:ascii="Times New Roman" w:eastAsia="Times New Roman" w:hAnsi="Times New Roman" w:cs="Times New Roman"/>
          <w:sz w:val="18"/>
          <w:szCs w:val="18"/>
        </w:rPr>
        <w:t>именуемые по отдельн</w:t>
      </w:r>
      <w:r w:rsidR="009E5164" w:rsidRPr="00642169">
        <w:rPr>
          <w:rFonts w:ascii="Times New Roman" w:eastAsia="Times New Roman" w:hAnsi="Times New Roman" w:cs="Times New Roman"/>
          <w:sz w:val="18"/>
          <w:szCs w:val="18"/>
        </w:rPr>
        <w:t xml:space="preserve">ости Сторона, </w:t>
      </w:r>
      <w:r w:rsidRPr="00642169">
        <w:rPr>
          <w:rFonts w:ascii="Times New Roman" w:eastAsia="Times New Roman" w:hAnsi="Times New Roman" w:cs="Times New Roman"/>
          <w:sz w:val="18"/>
          <w:szCs w:val="18"/>
        </w:rPr>
        <w:t xml:space="preserve">заключили настоящий </w:t>
      </w:r>
      <w:r w:rsidR="009E5164" w:rsidRPr="00642169">
        <w:rPr>
          <w:rFonts w:ascii="Times New Roman" w:eastAsia="Times New Roman" w:hAnsi="Times New Roman" w:cs="Times New Roman"/>
          <w:sz w:val="18"/>
          <w:szCs w:val="18"/>
        </w:rPr>
        <w:t>Д</w:t>
      </w:r>
      <w:r w:rsidRPr="00642169">
        <w:rPr>
          <w:rFonts w:ascii="Times New Roman" w:eastAsia="Times New Roman" w:hAnsi="Times New Roman" w:cs="Times New Roman"/>
          <w:sz w:val="18"/>
          <w:szCs w:val="18"/>
        </w:rPr>
        <w:t>оговор о нижеследующем:</w:t>
      </w:r>
    </w:p>
    <w:p w:rsidR="008A0A77" w:rsidRPr="00642169" w:rsidRDefault="008A0A77" w:rsidP="00262C0C">
      <w:pPr>
        <w:spacing w:after="0" w:line="288" w:lineRule="auto"/>
        <w:ind w:firstLine="709"/>
        <w:jc w:val="both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8A0A77" w:rsidRPr="00642169" w:rsidRDefault="008A0A77" w:rsidP="00985286">
      <w:pPr>
        <w:spacing w:after="0" w:line="288" w:lineRule="auto"/>
        <w:ind w:firstLine="284"/>
        <w:jc w:val="both"/>
        <w:rPr>
          <w:rFonts w:ascii="Times New Roman" w:eastAsia="Times New Roman" w:hAnsi="Times New Roman" w:cs="Times New Roman"/>
          <w:b/>
          <w:bCs/>
          <w:sz w:val="18"/>
          <w:szCs w:val="18"/>
        </w:rPr>
      </w:pPr>
      <w:r w:rsidRPr="00642169">
        <w:rPr>
          <w:rFonts w:ascii="Times New Roman" w:eastAsia="Times New Roman" w:hAnsi="Times New Roman" w:cs="Times New Roman"/>
          <w:b/>
          <w:bCs/>
          <w:sz w:val="18"/>
          <w:szCs w:val="18"/>
        </w:rPr>
        <w:t>1. Предмет Договора</w:t>
      </w:r>
    </w:p>
    <w:p w:rsidR="008A0A77" w:rsidRPr="00642169" w:rsidRDefault="008A0A77" w:rsidP="00985286">
      <w:pPr>
        <w:spacing w:after="0" w:line="288" w:lineRule="auto"/>
        <w:ind w:firstLine="284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642169">
        <w:rPr>
          <w:rFonts w:ascii="Times New Roman" w:eastAsia="Times New Roman" w:hAnsi="Times New Roman" w:cs="Times New Roman"/>
          <w:sz w:val="18"/>
          <w:szCs w:val="18"/>
        </w:rPr>
        <w:t>1.1. Предметом настоящего Договора является организация практической подготовки обучающихся</w:t>
      </w:r>
      <w:r w:rsidR="00FA1CF1" w:rsidRPr="00642169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642169">
        <w:rPr>
          <w:rFonts w:ascii="Times New Roman" w:eastAsia="Times New Roman" w:hAnsi="Times New Roman" w:cs="Times New Roman"/>
          <w:sz w:val="18"/>
          <w:szCs w:val="18"/>
        </w:rPr>
        <w:t>(далее - практическая подготовка).</w:t>
      </w:r>
    </w:p>
    <w:p w:rsidR="003A7EBB" w:rsidRPr="003A7EBB" w:rsidRDefault="003A7EBB" w:rsidP="00985286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 xml:space="preserve">1.2 Образовательная программа (программы), компоненты образовательной программы, при реализации которых организуется практическая подготовка обучающихся, количество обучающихся, осваивающих соответствующие компоненты образовательной программы, сроки организации практической подготовки, перечень помещений Профильной организации согласуются и указываются Сторонами в заявках, являющихся неотъемлемой частью настоящего Договора.   </w:t>
      </w:r>
    </w:p>
    <w:p w:rsidR="003A7EBB" w:rsidRPr="003A7EBB" w:rsidRDefault="003A7EBB" w:rsidP="00985286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1.3 Форма заявки представлена в приложении № 1 к настоящему Договору.</w:t>
      </w:r>
    </w:p>
    <w:p w:rsidR="003A7EBB" w:rsidRPr="003A7EBB" w:rsidRDefault="003A7EBB" w:rsidP="00985286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1.4 Заявки подписываются лицами, уполномоченными Сторонами (по доверенности), и заверяются печатями Сторон.</w:t>
      </w:r>
    </w:p>
    <w:p w:rsidR="003A7EBB" w:rsidRDefault="003A7EBB" w:rsidP="008A0A77">
      <w:pPr>
        <w:spacing w:after="0" w:line="288" w:lineRule="auto"/>
        <w:ind w:firstLine="709"/>
        <w:jc w:val="both"/>
        <w:rPr>
          <w:rFonts w:ascii="Times New Roman" w:eastAsia="Times New Roman" w:hAnsi="Times New Roman" w:cs="Times New Roman"/>
          <w:b/>
          <w:bCs/>
          <w:sz w:val="18"/>
          <w:szCs w:val="18"/>
        </w:rPr>
      </w:pPr>
    </w:p>
    <w:p w:rsidR="008A0A77" w:rsidRPr="00642169" w:rsidRDefault="008A0A77" w:rsidP="008A0A77">
      <w:pPr>
        <w:spacing w:after="0" w:line="288" w:lineRule="auto"/>
        <w:ind w:firstLine="709"/>
        <w:jc w:val="both"/>
        <w:rPr>
          <w:rFonts w:ascii="Times New Roman" w:eastAsia="Times New Roman" w:hAnsi="Times New Roman" w:cs="Times New Roman"/>
          <w:b/>
          <w:bCs/>
          <w:sz w:val="18"/>
          <w:szCs w:val="18"/>
        </w:rPr>
      </w:pPr>
      <w:r w:rsidRPr="00642169">
        <w:rPr>
          <w:rFonts w:ascii="Times New Roman" w:eastAsia="Times New Roman" w:hAnsi="Times New Roman" w:cs="Times New Roman"/>
          <w:b/>
          <w:bCs/>
          <w:sz w:val="18"/>
          <w:szCs w:val="18"/>
        </w:rPr>
        <w:t>2. Права и обязанности Сторон</w:t>
      </w:r>
    </w:p>
    <w:p w:rsidR="008A0A77" w:rsidRPr="00642169" w:rsidRDefault="008A0A77" w:rsidP="00985286">
      <w:pPr>
        <w:spacing w:before="120" w:after="0" w:line="288" w:lineRule="auto"/>
        <w:ind w:firstLine="284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642169">
        <w:rPr>
          <w:rFonts w:ascii="Times New Roman" w:eastAsia="Times New Roman" w:hAnsi="Times New Roman" w:cs="Times New Roman"/>
          <w:sz w:val="18"/>
          <w:szCs w:val="18"/>
        </w:rPr>
        <w:t xml:space="preserve">2.1. </w:t>
      </w:r>
      <w:r w:rsidR="009E5164" w:rsidRPr="00642169">
        <w:rPr>
          <w:rFonts w:ascii="Times New Roman" w:eastAsia="Times New Roman" w:hAnsi="Times New Roman" w:cs="Times New Roman"/>
          <w:sz w:val="18"/>
          <w:szCs w:val="18"/>
        </w:rPr>
        <w:t xml:space="preserve">Университет </w:t>
      </w:r>
      <w:r w:rsidRPr="00642169">
        <w:rPr>
          <w:rFonts w:ascii="Times New Roman" w:eastAsia="Times New Roman" w:hAnsi="Times New Roman" w:cs="Times New Roman"/>
          <w:sz w:val="18"/>
          <w:szCs w:val="18"/>
        </w:rPr>
        <w:t>обязан:</w:t>
      </w:r>
    </w:p>
    <w:p w:rsidR="003A7EBB" w:rsidRPr="003A7EBB" w:rsidRDefault="003A7EBB" w:rsidP="00985286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1.</w:t>
      </w:r>
      <w:r w:rsidR="00985286">
        <w:rPr>
          <w:rFonts w:ascii="Times New Roman" w:hAnsi="Times New Roman" w:cs="Times New Roman"/>
          <w:sz w:val="18"/>
          <w:szCs w:val="18"/>
        </w:rPr>
        <w:t>1</w:t>
      </w:r>
      <w:r w:rsidRPr="003A7EBB">
        <w:rPr>
          <w:rFonts w:ascii="Times New Roman" w:hAnsi="Times New Roman" w:cs="Times New Roman"/>
          <w:sz w:val="18"/>
          <w:szCs w:val="18"/>
        </w:rPr>
        <w:t xml:space="preserve"> назначить руководителя по практической подготовке от Университета, который:</w:t>
      </w:r>
    </w:p>
    <w:p w:rsidR="003A7EBB" w:rsidRPr="003A7EBB" w:rsidRDefault="003A7EBB" w:rsidP="003A7EBB">
      <w:pPr>
        <w:pStyle w:val="a6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обеспечивает организацию образовательной деятельности в форме практической подготовки при реализации компонентов образовательной программы;</w:t>
      </w:r>
    </w:p>
    <w:p w:rsidR="003A7EBB" w:rsidRPr="003A7EBB" w:rsidRDefault="003A7EBB" w:rsidP="003A7EBB">
      <w:pPr>
        <w:pStyle w:val="a6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организует участие обучающихся в выполнении определенных видов работ, связанных с будущей профессиональной деятельностью;</w:t>
      </w:r>
    </w:p>
    <w:p w:rsidR="003A7EBB" w:rsidRPr="003A7EBB" w:rsidRDefault="003A7EBB" w:rsidP="003A7EBB">
      <w:pPr>
        <w:pStyle w:val="a6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оказывает методическую помощь обучающимся при выполнении определенных видов работ, связанных с будущей профессиональной деятельностью;</w:t>
      </w:r>
    </w:p>
    <w:p w:rsidR="003A7EBB" w:rsidRPr="003A7EBB" w:rsidRDefault="003A7EBB" w:rsidP="003A7EBB">
      <w:pPr>
        <w:pStyle w:val="a6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, за жизнь и здоровье обучающихся и работников Университета, соблюдение ими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1.</w:t>
      </w:r>
      <w:r w:rsidR="00985286">
        <w:rPr>
          <w:rFonts w:ascii="Times New Roman" w:hAnsi="Times New Roman" w:cs="Times New Roman"/>
          <w:sz w:val="18"/>
          <w:szCs w:val="18"/>
        </w:rPr>
        <w:t>2</w:t>
      </w:r>
      <w:r w:rsidRPr="003A7EBB">
        <w:rPr>
          <w:rFonts w:ascii="Times New Roman" w:hAnsi="Times New Roman" w:cs="Times New Roman"/>
          <w:sz w:val="18"/>
          <w:szCs w:val="18"/>
        </w:rPr>
        <w:t xml:space="preserve"> при смене руководителя по практической подготовке в 3-дневный срок сообщить об этом Профильной организации;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1.</w:t>
      </w:r>
      <w:r w:rsidR="00985286">
        <w:rPr>
          <w:rFonts w:ascii="Times New Roman" w:hAnsi="Times New Roman" w:cs="Times New Roman"/>
          <w:sz w:val="18"/>
          <w:szCs w:val="18"/>
        </w:rPr>
        <w:t>3</w:t>
      </w:r>
      <w:r w:rsidRPr="003A7EBB">
        <w:rPr>
          <w:rFonts w:ascii="Times New Roman" w:hAnsi="Times New Roman" w:cs="Times New Roman"/>
          <w:sz w:val="18"/>
          <w:szCs w:val="18"/>
        </w:rPr>
        <w:t xml:space="preserve"> установить виды учебной деятельности, практики и иные компоненты образовательной программы, осваиваемые обучающимися в форме практической подготовки, включая место, продолжительность и период их реализации;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1.</w:t>
      </w:r>
      <w:r w:rsidR="00985286">
        <w:rPr>
          <w:rFonts w:ascii="Times New Roman" w:hAnsi="Times New Roman" w:cs="Times New Roman"/>
          <w:sz w:val="18"/>
          <w:szCs w:val="18"/>
        </w:rPr>
        <w:t>4</w:t>
      </w:r>
      <w:r w:rsidRPr="003A7EBB">
        <w:rPr>
          <w:rFonts w:ascii="Times New Roman" w:hAnsi="Times New Roman" w:cs="Times New Roman"/>
          <w:sz w:val="18"/>
          <w:szCs w:val="18"/>
        </w:rPr>
        <w:t xml:space="preserve"> направить обучающихся в Профильную организацию для освоения компонентов образовательной программы в форме практической подготовки;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1.</w:t>
      </w:r>
      <w:r w:rsidR="00985286">
        <w:rPr>
          <w:rFonts w:ascii="Times New Roman" w:hAnsi="Times New Roman" w:cs="Times New Roman"/>
          <w:sz w:val="18"/>
          <w:szCs w:val="18"/>
        </w:rPr>
        <w:t>5</w:t>
      </w:r>
      <w:r w:rsidRPr="003A7EBB">
        <w:rPr>
          <w:rFonts w:ascii="Times New Roman" w:hAnsi="Times New Roman" w:cs="Times New Roman"/>
          <w:sz w:val="18"/>
          <w:szCs w:val="18"/>
        </w:rPr>
        <w:t xml:space="preserve"> оказывать лицам, ответственным от Профильной организации, методическую помощь по организации и проведению практической подготовки;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1.</w:t>
      </w:r>
      <w:r w:rsidR="00985286">
        <w:rPr>
          <w:rFonts w:ascii="Times New Roman" w:hAnsi="Times New Roman" w:cs="Times New Roman"/>
          <w:sz w:val="18"/>
          <w:szCs w:val="18"/>
        </w:rPr>
        <w:t>6</w:t>
      </w:r>
      <w:r w:rsidRPr="003A7EBB">
        <w:rPr>
          <w:rFonts w:ascii="Times New Roman" w:hAnsi="Times New Roman" w:cs="Times New Roman"/>
          <w:sz w:val="18"/>
          <w:szCs w:val="18"/>
        </w:rPr>
        <w:t xml:space="preserve"> участвовать в расследовании несчастных случаев, если они произойдут с обучающимися Университета в период прохождения практической подготовки.</w:t>
      </w:r>
    </w:p>
    <w:p w:rsid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2. Профильная организация обязана: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2.1 создать условия для реализации компонентов образовательной программы в форме практической подготовки, предоставить оборудование и технические средства обучения в объеме, позволяющем выполнять определенные виды работ, связанные с будущей профессиональной деятельностью обучающихся;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2.2 назначить ответственное лицо, соответствующее требованиям трудового законодательства Российской Федерации о допуске к педагогической деятельности, из числа работников Профильной организации,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;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2.3 при смене лица, указанного в пункте 2.2.2 настоящего Договора, в 3-дневный срок сообщить об этом Университету;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2.4 обеспечить безопасные условия реализации компонентов образовательной программы в форме практической подготовки, выполнение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2.5 проводить оценку условий труда на рабочих местах, используемых при реализации компонентов образовательной программы в форме практической подготовки, и сообщать руководителю Университета об условиях труда и требованиях охраны труда на рабочем месте;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2.6 ознакомить обучающихся с правилами внутреннего трудового распорядка Профильной организации;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2.7 провести инструктаж обучающихся по охране труда и технике безопасности и осуществлять надзор за соблюдением обучающимися правил техники безопасности;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2.8 предоставить обучающимся и руководителю по практической подготовке от Университета возможность пользоваться помещениями Профильной организации, согласованными Сторонами (приложение № 1 к настоящему Договору), а также находящимися в них оборудованием и техническими средствами обучения;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2.9 обо всех случаях нарушения обучающимися правил внутреннего трудового распорядка, охраны труда и техники безопасности сообщить руководителю по практической подготовке от Университета.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 xml:space="preserve">2.2.10 </w:t>
      </w:r>
      <w:r w:rsidRPr="003A7EBB">
        <w:rPr>
          <w:rFonts w:ascii="Times New Roman" w:hAnsi="Times New Roman" w:cs="Times New Roman"/>
          <w:sz w:val="18"/>
          <w:szCs w:val="18"/>
        </w:rPr>
        <w:tab/>
        <w:t>расследовать и учитывать несчастные случаи, если они произойдут с обучающимися в период прохождения практической подготовки в Профильной организации;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 xml:space="preserve">2.2.11 </w:t>
      </w:r>
      <w:r w:rsidRPr="003A7EBB">
        <w:rPr>
          <w:rFonts w:ascii="Times New Roman" w:hAnsi="Times New Roman" w:cs="Times New Roman"/>
          <w:sz w:val="18"/>
          <w:szCs w:val="18"/>
        </w:rPr>
        <w:tab/>
        <w:t>составить отзыв на обучающегося по окончании практической подготовки. К отзыву предоставить документ (приказ, распоряжение, письмо), подтверждающий назначение ответственного лица от Профильной организации.</w:t>
      </w:r>
    </w:p>
    <w:p w:rsid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lastRenderedPageBreak/>
        <w:t>2.3. Университет имеет право: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3.1 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;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3.2 запрашивать информацию об организации практической подготовки, в том числе о качестве и объеме выполненных обучающимися работ, связанных с будущей профессиональной деятельностью.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4. Профильная организация имеет право: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4.1 требовать от обучающихся соблюдения правил внутреннего трудового распорядка, охраны труда и техники безопасности, режима конфиденциальности, принятого в Профильной организации, предпринимать необходимые действия, направленные на предотвращение ситуации, способствующей разглашению конфиденциальной информации;</w:t>
      </w:r>
    </w:p>
    <w:p w:rsidR="003A7EBB" w:rsidRPr="003A7EBB" w:rsidRDefault="003A7EBB" w:rsidP="003A7EBB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8"/>
          <w:szCs w:val="18"/>
        </w:rPr>
      </w:pPr>
      <w:r w:rsidRPr="003A7EBB">
        <w:rPr>
          <w:rFonts w:ascii="Times New Roman" w:hAnsi="Times New Roman" w:cs="Times New Roman"/>
          <w:sz w:val="18"/>
          <w:szCs w:val="18"/>
        </w:rPr>
        <w:t>2.4.2 в случае установления факта нарушения обучающимися своих обязанностей в период организации практической подготовки, режима конфиденциальности приостановить реализацию компонентов образовательной программы в форме практической подготовки в отношении конкретного обучающегося.</w:t>
      </w:r>
    </w:p>
    <w:p w:rsidR="008A0A77" w:rsidRPr="00642169" w:rsidRDefault="008A0A77" w:rsidP="008A0A77">
      <w:pPr>
        <w:spacing w:after="0" w:line="288" w:lineRule="auto"/>
        <w:ind w:firstLine="709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:rsidR="008A0A77" w:rsidRPr="00642169" w:rsidRDefault="008A0A77" w:rsidP="003A7EBB">
      <w:pPr>
        <w:spacing w:after="0" w:line="288" w:lineRule="auto"/>
        <w:ind w:firstLine="284"/>
        <w:jc w:val="both"/>
        <w:rPr>
          <w:rFonts w:ascii="Times New Roman" w:eastAsia="Times New Roman" w:hAnsi="Times New Roman" w:cs="Times New Roman"/>
          <w:b/>
          <w:bCs/>
          <w:sz w:val="18"/>
          <w:szCs w:val="18"/>
        </w:rPr>
      </w:pPr>
      <w:r w:rsidRPr="00642169">
        <w:rPr>
          <w:rFonts w:ascii="Times New Roman" w:eastAsia="Times New Roman" w:hAnsi="Times New Roman" w:cs="Times New Roman"/>
          <w:b/>
          <w:bCs/>
          <w:sz w:val="18"/>
          <w:szCs w:val="18"/>
        </w:rPr>
        <w:t>3. Срок действия договора</w:t>
      </w:r>
    </w:p>
    <w:p w:rsidR="008332F5" w:rsidRPr="00642169" w:rsidRDefault="008A0A77" w:rsidP="003A7EBB">
      <w:pPr>
        <w:spacing w:after="0" w:line="288" w:lineRule="auto"/>
        <w:ind w:firstLine="284"/>
        <w:jc w:val="both"/>
        <w:rPr>
          <w:rFonts w:ascii="Times New Roman" w:eastAsia="Times New Roman" w:hAnsi="Times New Roman" w:cs="Times New Roman"/>
          <w:color w:val="FF0000"/>
          <w:sz w:val="18"/>
          <w:szCs w:val="18"/>
        </w:rPr>
      </w:pPr>
      <w:r w:rsidRPr="001727AB">
        <w:rPr>
          <w:rFonts w:ascii="Times New Roman" w:eastAsia="Times New Roman" w:hAnsi="Times New Roman" w:cs="Times New Roman"/>
          <w:sz w:val="18"/>
          <w:szCs w:val="18"/>
        </w:rPr>
        <w:t xml:space="preserve">3.1. Настоящий Договор вступает в силу после его подписания </w:t>
      </w:r>
      <w:r w:rsidRPr="001727A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и действует до полного исполнения Сторонами обязательств</w:t>
      </w:r>
      <w:r w:rsidR="008332F5" w:rsidRPr="001727AB">
        <w:rPr>
          <w:rFonts w:ascii="Times New Roman" w:eastAsia="Times New Roman" w:hAnsi="Times New Roman" w:cs="Times New Roman"/>
          <w:color w:val="FF0000"/>
          <w:sz w:val="18"/>
          <w:szCs w:val="18"/>
        </w:rPr>
        <w:t>.</w:t>
      </w:r>
    </w:p>
    <w:p w:rsidR="008A0A77" w:rsidRPr="00642169" w:rsidRDefault="008A0A77" w:rsidP="003A7EBB">
      <w:pPr>
        <w:spacing w:after="0" w:line="288" w:lineRule="auto"/>
        <w:ind w:firstLine="284"/>
        <w:jc w:val="both"/>
        <w:rPr>
          <w:rFonts w:ascii="Times New Roman" w:eastAsia="Times New Roman" w:hAnsi="Times New Roman" w:cs="Times New Roman"/>
          <w:b/>
          <w:bCs/>
          <w:sz w:val="18"/>
          <w:szCs w:val="18"/>
        </w:rPr>
      </w:pPr>
      <w:r w:rsidRPr="00642169">
        <w:rPr>
          <w:rFonts w:ascii="Times New Roman" w:eastAsia="Times New Roman" w:hAnsi="Times New Roman" w:cs="Times New Roman"/>
          <w:b/>
          <w:bCs/>
          <w:sz w:val="18"/>
          <w:szCs w:val="18"/>
        </w:rPr>
        <w:t>4. Заключительные положения</w:t>
      </w:r>
    </w:p>
    <w:p w:rsidR="000E6981" w:rsidRPr="00642169" w:rsidRDefault="008A0A77" w:rsidP="003A7EBB">
      <w:pPr>
        <w:spacing w:after="0" w:line="288" w:lineRule="auto"/>
        <w:ind w:firstLine="284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642169">
        <w:rPr>
          <w:rFonts w:ascii="Times New Roman" w:eastAsia="Times New Roman" w:hAnsi="Times New Roman" w:cs="Times New Roman"/>
          <w:sz w:val="18"/>
          <w:szCs w:val="18"/>
        </w:rPr>
        <w:t>4.1.</w:t>
      </w:r>
      <w:r w:rsidR="000E6981" w:rsidRPr="00642169">
        <w:rPr>
          <w:rFonts w:ascii="Times New Roman" w:eastAsia="Times New Roman" w:hAnsi="Times New Roman" w:cs="Times New Roman"/>
          <w:sz w:val="18"/>
          <w:szCs w:val="18"/>
        </w:rPr>
        <w:t xml:space="preserve"> Стороны определяют следующих ответственных лиц по сотрудничеству в рамках настоящего договора:</w:t>
      </w:r>
    </w:p>
    <w:p w:rsidR="000E6981" w:rsidRDefault="000E6981" w:rsidP="003A7EBB">
      <w:pPr>
        <w:spacing w:after="0" w:line="288" w:lineRule="auto"/>
        <w:ind w:firstLine="284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642169">
        <w:rPr>
          <w:rFonts w:ascii="Times New Roman" w:eastAsia="Times New Roman" w:hAnsi="Times New Roman" w:cs="Times New Roman"/>
          <w:sz w:val="18"/>
          <w:szCs w:val="18"/>
        </w:rPr>
        <w:t xml:space="preserve">4.1.1Ответственный со стороны </w:t>
      </w:r>
      <w:r w:rsidR="003F1B89" w:rsidRPr="00642169">
        <w:rPr>
          <w:rFonts w:ascii="Times New Roman" w:eastAsia="Times New Roman" w:hAnsi="Times New Roman" w:cs="Times New Roman"/>
          <w:sz w:val="18"/>
          <w:szCs w:val="18"/>
        </w:rPr>
        <w:t>Университета</w:t>
      </w:r>
      <w:r w:rsidRPr="00642169">
        <w:rPr>
          <w:rFonts w:ascii="Times New Roman" w:eastAsia="Times New Roman" w:hAnsi="Times New Roman" w:cs="Times New Roman"/>
          <w:sz w:val="18"/>
          <w:szCs w:val="18"/>
        </w:rPr>
        <w:t xml:space="preserve">: </w:t>
      </w:r>
    </w:p>
    <w:p w:rsidR="00BA06AD" w:rsidRPr="00F718FB" w:rsidRDefault="00BA06AD" w:rsidP="003A7EBB">
      <w:pPr>
        <w:spacing w:after="0" w:line="288" w:lineRule="auto"/>
        <w:ind w:firstLine="284"/>
        <w:jc w:val="both"/>
        <w:rPr>
          <w:rFonts w:ascii="Times New Roman" w:eastAsia="Times New Roman" w:hAnsi="Times New Roman" w:cs="Times New Roman"/>
          <w:sz w:val="18"/>
          <w:szCs w:val="18"/>
          <w:u w:val="single"/>
        </w:rPr>
      </w:pPr>
      <w:r w:rsidRPr="00F718FB">
        <w:rPr>
          <w:rFonts w:ascii="Times New Roman" w:eastAsia="Times New Roman" w:hAnsi="Times New Roman" w:cs="Times New Roman"/>
          <w:sz w:val="18"/>
          <w:szCs w:val="18"/>
          <w:highlight w:val="yellow"/>
          <w:u w:val="single"/>
        </w:rPr>
        <w:t xml:space="preserve">          </w:t>
      </w:r>
      <w:r w:rsidR="00172FE3">
        <w:rPr>
          <w:rFonts w:ascii="Times New Roman" w:eastAsia="Times New Roman" w:hAnsi="Times New Roman" w:cs="Times New Roman"/>
          <w:sz w:val="18"/>
          <w:szCs w:val="18"/>
          <w:highlight w:val="yellow"/>
          <w:u w:val="single"/>
        </w:rPr>
        <w:t>______________________________________________________________________________</w:t>
      </w:r>
      <w:r w:rsidRPr="00F718FB">
        <w:rPr>
          <w:rFonts w:ascii="Times New Roman" w:eastAsia="Times New Roman" w:hAnsi="Times New Roman" w:cs="Times New Roman"/>
          <w:sz w:val="18"/>
          <w:szCs w:val="18"/>
          <w:highlight w:val="yellow"/>
          <w:u w:val="single"/>
        </w:rPr>
        <w:t xml:space="preserve">           </w:t>
      </w:r>
    </w:p>
    <w:p w:rsidR="000E6981" w:rsidRPr="00CF2483" w:rsidRDefault="000E6981" w:rsidP="000E6981">
      <w:pPr>
        <w:spacing w:after="0" w:line="288" w:lineRule="auto"/>
        <w:jc w:val="both"/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</w:pPr>
      <w:r w:rsidRPr="00CF2483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               (</w:t>
      </w:r>
      <w:r w:rsidR="003F1B89" w:rsidRPr="00CF2483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должность и ФИО </w:t>
      </w:r>
      <w:r w:rsidR="00014EA5" w:rsidRPr="00CF2483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ответственн</w:t>
      </w:r>
      <w:r w:rsidR="003F1B89" w:rsidRPr="00CF2483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ого</w:t>
      </w:r>
      <w:r w:rsidR="00014EA5" w:rsidRPr="00CF2483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за организацию</w:t>
      </w:r>
      <w:r w:rsidRPr="00CF2483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3F1B89" w:rsidRPr="00CF2483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практической подготовки</w:t>
      </w:r>
      <w:r w:rsidRPr="00CF2483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 тел., эл адрес)</w:t>
      </w:r>
    </w:p>
    <w:p w:rsidR="000E6981" w:rsidRPr="00CF2483" w:rsidRDefault="000E6981" w:rsidP="000E6981">
      <w:pPr>
        <w:spacing w:after="0" w:line="288" w:lineRule="auto"/>
        <w:ind w:firstLine="708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CF2483">
        <w:rPr>
          <w:rFonts w:ascii="Times New Roman" w:eastAsia="Times New Roman" w:hAnsi="Times New Roman" w:cs="Times New Roman"/>
          <w:sz w:val="18"/>
          <w:szCs w:val="18"/>
        </w:rPr>
        <w:t>4.1.2 Ответственный со стороны Профильной организации:</w:t>
      </w:r>
    </w:p>
    <w:p w:rsidR="000B25EC" w:rsidRPr="00172FE3" w:rsidRDefault="00CF1AD5" w:rsidP="000B25EC">
      <w:pPr>
        <w:spacing w:after="0" w:line="288" w:lineRule="auto"/>
        <w:ind w:firstLine="284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172FE3">
        <w:rPr>
          <w:rFonts w:ascii="Times New Roman" w:eastAsia="Times New Roman" w:hAnsi="Times New Roman" w:cs="Times New Roman"/>
          <w:sz w:val="18"/>
          <w:szCs w:val="18"/>
          <w:highlight w:val="yellow"/>
          <w:u w:val="single"/>
        </w:rPr>
        <w:t xml:space="preserve"> </w:t>
      </w:r>
      <w:proofErr w:type="gramStart"/>
      <w:r w:rsidRPr="00172FE3">
        <w:rPr>
          <w:rFonts w:ascii="Times New Roman" w:eastAsia="Times New Roman" w:hAnsi="Times New Roman" w:cs="Times New Roman"/>
          <w:sz w:val="18"/>
          <w:szCs w:val="18"/>
          <w:highlight w:val="yellow"/>
          <w:u w:val="single"/>
        </w:rPr>
        <w:t>,</w:t>
      </w:r>
      <w:r w:rsidR="000B25EC" w:rsidRPr="00172FE3">
        <w:rPr>
          <w:rFonts w:ascii="Times New Roman" w:eastAsia="Times New Roman" w:hAnsi="Times New Roman" w:cs="Times New Roman"/>
          <w:sz w:val="18"/>
          <w:szCs w:val="18"/>
          <w:highlight w:val="yellow"/>
          <w:u w:val="single"/>
        </w:rPr>
        <w:t xml:space="preserve"> ,</w:t>
      </w:r>
      <w:proofErr w:type="gramEnd"/>
      <w:r w:rsidR="000B25EC" w:rsidRPr="00172FE3">
        <w:rPr>
          <w:rFonts w:ascii="Times New Roman" w:eastAsia="Times New Roman" w:hAnsi="Times New Roman" w:cs="Times New Roman"/>
          <w:sz w:val="18"/>
          <w:szCs w:val="18"/>
          <w:highlight w:val="yellow"/>
          <w:u w:val="single"/>
        </w:rPr>
        <w:t xml:space="preserve"> </w:t>
      </w:r>
      <w:r w:rsidR="000B25EC" w:rsidRPr="000B25EC">
        <w:rPr>
          <w:rFonts w:ascii="Times New Roman" w:eastAsia="Times New Roman" w:hAnsi="Times New Roman" w:cs="Times New Roman"/>
          <w:sz w:val="18"/>
          <w:szCs w:val="18"/>
          <w:highlight w:val="yellow"/>
          <w:u w:val="single"/>
        </w:rPr>
        <w:t>тел</w:t>
      </w:r>
      <w:r w:rsidR="000B25EC" w:rsidRPr="00172FE3">
        <w:rPr>
          <w:rFonts w:ascii="Times New Roman" w:eastAsia="Times New Roman" w:hAnsi="Times New Roman" w:cs="Times New Roman"/>
          <w:sz w:val="18"/>
          <w:szCs w:val="18"/>
          <w:highlight w:val="yellow"/>
          <w:u w:val="single"/>
        </w:rPr>
        <w:t xml:space="preserve">.:, </w:t>
      </w:r>
      <w:r w:rsidR="000B25EC" w:rsidRPr="00F718FB">
        <w:rPr>
          <w:rFonts w:ascii="Times New Roman" w:eastAsia="Times New Roman" w:hAnsi="Times New Roman" w:cs="Times New Roman"/>
          <w:sz w:val="18"/>
          <w:szCs w:val="18"/>
          <w:highlight w:val="yellow"/>
          <w:u w:val="single"/>
          <w:lang w:val="en-US"/>
        </w:rPr>
        <w:t>e</w:t>
      </w:r>
      <w:r w:rsidR="000B25EC" w:rsidRPr="00172FE3">
        <w:rPr>
          <w:rFonts w:ascii="Times New Roman" w:eastAsia="Times New Roman" w:hAnsi="Times New Roman" w:cs="Times New Roman"/>
          <w:sz w:val="18"/>
          <w:szCs w:val="18"/>
          <w:highlight w:val="yellow"/>
          <w:u w:val="single"/>
        </w:rPr>
        <w:t>-</w:t>
      </w:r>
      <w:r w:rsidR="000B25EC" w:rsidRPr="00F718FB">
        <w:rPr>
          <w:rFonts w:ascii="Times New Roman" w:eastAsia="Times New Roman" w:hAnsi="Times New Roman" w:cs="Times New Roman"/>
          <w:sz w:val="18"/>
          <w:szCs w:val="18"/>
          <w:highlight w:val="yellow"/>
          <w:u w:val="single"/>
          <w:lang w:val="en-US"/>
        </w:rPr>
        <w:t>mail</w:t>
      </w:r>
      <w:r w:rsidR="000B25EC" w:rsidRPr="00172FE3">
        <w:rPr>
          <w:rFonts w:ascii="Times New Roman" w:eastAsia="Times New Roman" w:hAnsi="Times New Roman" w:cs="Times New Roman"/>
          <w:sz w:val="18"/>
          <w:szCs w:val="18"/>
          <w:highlight w:val="yellow"/>
          <w:u w:val="single"/>
        </w:rPr>
        <w:t xml:space="preserve">: </w:t>
      </w:r>
      <w:r w:rsidRPr="00172FE3">
        <w:rPr>
          <w:rFonts w:ascii="Times New Roman" w:eastAsia="Times New Roman" w:hAnsi="Times New Roman" w:cs="Times New Roman"/>
          <w:sz w:val="18"/>
          <w:szCs w:val="18"/>
          <w:u w:val="single"/>
        </w:rPr>
        <w:t>_____________________</w:t>
      </w:r>
      <w:r w:rsidR="00172FE3">
        <w:rPr>
          <w:rFonts w:ascii="Times New Roman" w:eastAsia="Times New Roman" w:hAnsi="Times New Roman" w:cs="Times New Roman"/>
          <w:sz w:val="18"/>
          <w:szCs w:val="18"/>
          <w:u w:val="single"/>
        </w:rPr>
        <w:t>_________________________________________________</w:t>
      </w:r>
      <w:r w:rsidR="000B25EC" w:rsidRPr="00172FE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E6981" w:rsidRPr="00172FE3">
        <w:rPr>
          <w:rFonts w:ascii="Times New Roman" w:eastAsia="Times New Roman" w:hAnsi="Times New Roman" w:cs="Times New Roman"/>
          <w:sz w:val="18"/>
          <w:szCs w:val="18"/>
        </w:rPr>
        <w:t xml:space="preserve">               </w:t>
      </w:r>
    </w:p>
    <w:p w:rsidR="000E6981" w:rsidRPr="00CF2483" w:rsidRDefault="000E6981" w:rsidP="000E6981">
      <w:pPr>
        <w:spacing w:after="0" w:line="288" w:lineRule="auto"/>
        <w:jc w:val="both"/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</w:pPr>
      <w:r w:rsidRPr="00172FE3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CF2483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(</w:t>
      </w:r>
      <w:r w:rsidR="003F1B89" w:rsidRPr="00CF2483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должность и ФИО ответственного за организацию практической подготовки, тел., эл адрес)</w:t>
      </w:r>
    </w:p>
    <w:p w:rsidR="008A0A77" w:rsidRPr="00642169" w:rsidRDefault="000E6981" w:rsidP="003A7EBB">
      <w:pPr>
        <w:spacing w:after="0" w:line="288" w:lineRule="auto"/>
        <w:ind w:firstLine="284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CF2483">
        <w:rPr>
          <w:rFonts w:ascii="Times New Roman" w:eastAsia="Times New Roman" w:hAnsi="Times New Roman" w:cs="Times New Roman"/>
          <w:sz w:val="18"/>
          <w:szCs w:val="18"/>
        </w:rPr>
        <w:t xml:space="preserve">4.2. </w:t>
      </w:r>
      <w:r w:rsidR="008A0A77" w:rsidRPr="00CF2483">
        <w:rPr>
          <w:rFonts w:ascii="Times New Roman" w:eastAsia="Times New Roman" w:hAnsi="Times New Roman" w:cs="Times New Roman"/>
          <w:sz w:val="18"/>
          <w:szCs w:val="18"/>
        </w:rPr>
        <w:t>Все споры, возникающие между Сторонами по настоящему Договору, разрешаются Сторонами</w:t>
      </w:r>
      <w:r w:rsidR="008A0A77" w:rsidRPr="00642169">
        <w:rPr>
          <w:rFonts w:ascii="Times New Roman" w:eastAsia="Times New Roman" w:hAnsi="Times New Roman" w:cs="Times New Roman"/>
          <w:sz w:val="18"/>
          <w:szCs w:val="18"/>
        </w:rPr>
        <w:t xml:space="preserve"> в порядке, установленном законодательством Российской Федерации.</w:t>
      </w:r>
    </w:p>
    <w:p w:rsidR="008A0A77" w:rsidRPr="00642169" w:rsidRDefault="000E6981" w:rsidP="003A7EBB">
      <w:pPr>
        <w:spacing w:after="0" w:line="288" w:lineRule="auto"/>
        <w:ind w:firstLine="284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642169">
        <w:rPr>
          <w:rFonts w:ascii="Times New Roman" w:eastAsia="Times New Roman" w:hAnsi="Times New Roman" w:cs="Times New Roman"/>
          <w:sz w:val="18"/>
          <w:szCs w:val="18"/>
        </w:rPr>
        <w:t>4.3</w:t>
      </w:r>
      <w:r w:rsidR="008A0A77" w:rsidRPr="00642169">
        <w:rPr>
          <w:rFonts w:ascii="Times New Roman" w:eastAsia="Times New Roman" w:hAnsi="Times New Roman" w:cs="Times New Roman"/>
          <w:sz w:val="18"/>
          <w:szCs w:val="18"/>
        </w:rPr>
        <w:t>. Изменение настоящего Договора осуществляется по соглашению Сторон в письменной форме в виде дополнительных соглашений к настоящему Договору, которые являются его неотъемлемой частью.</w:t>
      </w:r>
    </w:p>
    <w:p w:rsidR="008A0A77" w:rsidRPr="00642169" w:rsidRDefault="008A0A77" w:rsidP="003A7EBB">
      <w:pPr>
        <w:spacing w:after="0" w:line="288" w:lineRule="auto"/>
        <w:ind w:firstLine="284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642169">
        <w:rPr>
          <w:rFonts w:ascii="Times New Roman" w:eastAsia="Times New Roman" w:hAnsi="Times New Roman" w:cs="Times New Roman"/>
          <w:sz w:val="18"/>
          <w:szCs w:val="18"/>
        </w:rPr>
        <w:t>4.</w:t>
      </w:r>
      <w:r w:rsidR="000E6981" w:rsidRPr="00642169">
        <w:rPr>
          <w:rFonts w:ascii="Times New Roman" w:eastAsia="Times New Roman" w:hAnsi="Times New Roman" w:cs="Times New Roman"/>
          <w:sz w:val="18"/>
          <w:szCs w:val="18"/>
        </w:rPr>
        <w:t>4</w:t>
      </w:r>
      <w:r w:rsidRPr="00642169">
        <w:rPr>
          <w:rFonts w:ascii="Times New Roman" w:eastAsia="Times New Roman" w:hAnsi="Times New Roman" w:cs="Times New Roman"/>
          <w:sz w:val="18"/>
          <w:szCs w:val="18"/>
        </w:rPr>
        <w:t>. Настоящий Договор составлен в двух экземплярах, по одному для каждой из Сторон. Все экземпляры имеют одинаковую юридическую силу.</w:t>
      </w:r>
    </w:p>
    <w:p w:rsidR="008A0A77" w:rsidRPr="00642169" w:rsidRDefault="008A0A77" w:rsidP="003A7EBB">
      <w:pPr>
        <w:spacing w:after="0" w:line="288" w:lineRule="auto"/>
        <w:ind w:firstLine="284"/>
        <w:jc w:val="both"/>
        <w:rPr>
          <w:rFonts w:ascii="Times New Roman" w:eastAsia="Times New Roman" w:hAnsi="Times New Roman" w:cs="Times New Roman"/>
          <w:b/>
          <w:bCs/>
          <w:sz w:val="18"/>
          <w:szCs w:val="18"/>
        </w:rPr>
      </w:pPr>
      <w:r w:rsidRPr="00642169">
        <w:rPr>
          <w:rFonts w:ascii="Times New Roman" w:eastAsia="Times New Roman" w:hAnsi="Times New Roman" w:cs="Times New Roman"/>
          <w:b/>
          <w:bCs/>
          <w:sz w:val="18"/>
          <w:szCs w:val="18"/>
        </w:rPr>
        <w:t>5. Адреса, реквизиты и подписи Сторон</w:t>
      </w:r>
      <w:r w:rsidR="001D42E1" w:rsidRPr="00642169">
        <w:rPr>
          <w:rFonts w:ascii="Times New Roman" w:eastAsia="Times New Roman" w:hAnsi="Times New Roman" w:cs="Times New Roman"/>
          <w:b/>
          <w:bCs/>
          <w:sz w:val="18"/>
          <w:szCs w:val="18"/>
        </w:rPr>
        <w:t>:</w:t>
      </w:r>
    </w:p>
    <w:p w:rsidR="001D42E1" w:rsidRPr="00642169" w:rsidRDefault="001D42E1" w:rsidP="008A0A77">
      <w:pPr>
        <w:spacing w:after="0" w:line="288" w:lineRule="auto"/>
        <w:ind w:firstLine="709"/>
        <w:jc w:val="both"/>
        <w:rPr>
          <w:rFonts w:ascii="Times New Roman" w:eastAsia="Times New Roman" w:hAnsi="Times New Roman" w:cs="Times New Roman"/>
          <w:b/>
          <w:bCs/>
          <w:sz w:val="18"/>
          <w:szCs w:val="18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1"/>
        <w:gridCol w:w="4962"/>
      </w:tblGrid>
      <w:tr w:rsidR="000805E6" w:rsidRPr="00642169" w:rsidTr="001D42E1">
        <w:tc>
          <w:tcPr>
            <w:tcW w:w="5211" w:type="dxa"/>
          </w:tcPr>
          <w:p w:rsidR="000805E6" w:rsidRPr="00642169" w:rsidRDefault="000805E6" w:rsidP="003F1B89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</w:pPr>
            <w:r w:rsidRPr="00642169">
              <w:rPr>
                <w:rFonts w:ascii="Times New Roman" w:eastAsia="Times New Roman" w:hAnsi="Times New Roman" w:cs="Times New Roman"/>
                <w:sz w:val="18"/>
                <w:szCs w:val="18"/>
              </w:rPr>
              <w:br w:type="page"/>
            </w:r>
            <w:r w:rsidR="003F1B89" w:rsidRPr="00642169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Университет</w:t>
            </w:r>
            <w:r w:rsidRPr="006421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  <w:t>:</w:t>
            </w:r>
          </w:p>
        </w:tc>
        <w:tc>
          <w:tcPr>
            <w:tcW w:w="4962" w:type="dxa"/>
          </w:tcPr>
          <w:p w:rsidR="000805E6" w:rsidRPr="00642169" w:rsidRDefault="000805E6" w:rsidP="00F71EF1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</w:pPr>
            <w:r w:rsidRPr="006421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  <w:t>Профильная организация:</w:t>
            </w:r>
          </w:p>
        </w:tc>
      </w:tr>
      <w:tr w:rsidR="000805E6" w:rsidRPr="001711A3" w:rsidTr="001D42E1">
        <w:tc>
          <w:tcPr>
            <w:tcW w:w="5211" w:type="dxa"/>
          </w:tcPr>
          <w:p w:rsidR="000805E6" w:rsidRPr="00642169" w:rsidRDefault="003F1B89" w:rsidP="00F71EF1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42169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ф</w:t>
            </w:r>
            <w:r w:rsidR="000805E6" w:rsidRPr="00642169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 xml:space="preserve">едеральное государственное автономное образовательное учреждение высшего образования «Уральский федеральный университет имени первого Президента России </w:t>
            </w:r>
            <w:proofErr w:type="spellStart"/>
            <w:r w:rsidR="000805E6" w:rsidRPr="00642169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Б.Н.Ельцина</w:t>
            </w:r>
            <w:proofErr w:type="spellEnd"/>
            <w:r w:rsidR="000805E6" w:rsidRPr="00642169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 xml:space="preserve">» </w:t>
            </w:r>
          </w:p>
          <w:p w:rsidR="003A7EBB" w:rsidRDefault="003A7EBB" w:rsidP="00F71EF1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  <w:p w:rsidR="000805E6" w:rsidRPr="00642169" w:rsidRDefault="000805E6" w:rsidP="00F71EF1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42169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 xml:space="preserve">Адрес: 620002, г. Екатеринбург, ул. Мира, 19, тел. 375-48-32, учебный отдел Управления образовательных программ. </w:t>
            </w:r>
          </w:p>
        </w:tc>
        <w:tc>
          <w:tcPr>
            <w:tcW w:w="4962" w:type="dxa"/>
          </w:tcPr>
          <w:p w:rsidR="000805E6" w:rsidRPr="00CF2483" w:rsidRDefault="00C629D1" w:rsidP="00F71EF1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u w:val="single"/>
                <w:lang w:eastAsia="ru-RU"/>
              </w:rPr>
              <w:t>____________________</w:t>
            </w:r>
          </w:p>
          <w:p w:rsidR="000805E6" w:rsidRPr="00CF2483" w:rsidRDefault="000805E6" w:rsidP="00F71EF1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CF2483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 xml:space="preserve">                  (полное наименование)</w:t>
            </w:r>
          </w:p>
          <w:p w:rsidR="000805E6" w:rsidRPr="00177A07" w:rsidRDefault="000805E6" w:rsidP="00F71EF1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CF2483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Адрес</w:t>
            </w:r>
            <w:r w:rsidRPr="00177A07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:</w:t>
            </w:r>
            <w:r w:rsidR="00B82E18" w:rsidRPr="00177A07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="00C629D1" w:rsidRPr="00177A07">
              <w:rPr>
                <w:rFonts w:ascii="Times New Roman" w:eastAsia="Times New Roman" w:hAnsi="Times New Roman" w:cs="Times New Roman"/>
                <w:sz w:val="18"/>
                <w:szCs w:val="18"/>
                <w:u w:val="single"/>
                <w:lang w:eastAsia="ru-RU"/>
              </w:rPr>
              <w:t>___________________</w:t>
            </w:r>
          </w:p>
          <w:p w:rsidR="000805E6" w:rsidRPr="00936EE2" w:rsidRDefault="000805E6" w:rsidP="00F71EF1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CF2483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Тел</w:t>
            </w:r>
            <w:r w:rsidRPr="00936EE2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 xml:space="preserve">. </w:t>
            </w:r>
            <w:r w:rsidR="00C629D1" w:rsidRPr="00936EE2">
              <w:rPr>
                <w:rFonts w:ascii="Times New Roman" w:eastAsia="Times New Roman" w:hAnsi="Times New Roman" w:cs="Times New Roman"/>
                <w:sz w:val="18"/>
                <w:szCs w:val="18"/>
                <w:u w:val="single"/>
                <w:lang w:eastAsia="ru-RU"/>
              </w:rPr>
              <w:t>_________</w:t>
            </w:r>
          </w:p>
          <w:p w:rsidR="008C09BC" w:rsidRPr="00936EE2" w:rsidRDefault="008C09BC" w:rsidP="00F71EF1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CF2483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ИНН</w:t>
            </w:r>
            <w:r w:rsidRPr="00936EE2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 xml:space="preserve"> </w:t>
            </w:r>
            <w:r w:rsidR="00C629D1" w:rsidRPr="00936EE2">
              <w:rPr>
                <w:rFonts w:ascii="Times New Roman" w:eastAsia="Times New Roman" w:hAnsi="Times New Roman" w:cs="Times New Roman"/>
                <w:sz w:val="18"/>
                <w:szCs w:val="18"/>
                <w:u w:val="single"/>
                <w:lang w:eastAsia="ru-RU"/>
              </w:rPr>
              <w:t>________________________</w:t>
            </w:r>
          </w:p>
          <w:p w:rsidR="000805E6" w:rsidRPr="00936EE2" w:rsidRDefault="000805E6" w:rsidP="00F71EF1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  <w:p w:rsidR="000805E6" w:rsidRPr="00936EE2" w:rsidRDefault="000805E6" w:rsidP="00F71EF1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</w:tr>
      <w:tr w:rsidR="000805E6" w:rsidRPr="00642169" w:rsidTr="001D42E1">
        <w:tc>
          <w:tcPr>
            <w:tcW w:w="5211" w:type="dxa"/>
          </w:tcPr>
          <w:p w:rsidR="001D42E1" w:rsidRPr="00177A07" w:rsidRDefault="001D42E1" w:rsidP="00F71EF1">
            <w:pPr>
              <w:spacing w:line="312" w:lineRule="auto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</w:pPr>
          </w:p>
          <w:p w:rsidR="000805E6" w:rsidRPr="00642169" w:rsidRDefault="000805E6" w:rsidP="00F71EF1">
            <w:pPr>
              <w:spacing w:line="312" w:lineRule="auto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</w:pPr>
            <w:r w:rsidRPr="006421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  <w:t xml:space="preserve">Зав. </w:t>
            </w:r>
            <w:r w:rsidR="003F1B89" w:rsidRPr="006421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  <w:t>п</w:t>
            </w:r>
            <w:r w:rsidRPr="006421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  <w:t>рактикой УрФУ</w:t>
            </w:r>
          </w:p>
          <w:p w:rsidR="000805E6" w:rsidRPr="00642169" w:rsidRDefault="000805E6" w:rsidP="00F71EF1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</w:pPr>
            <w:r w:rsidRPr="006421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  <w:t>_______________________Нечепуренко</w:t>
            </w:r>
            <w:r w:rsidR="003F1B89" w:rsidRPr="006421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  <w:t xml:space="preserve"> </w:t>
            </w:r>
            <w:r w:rsidRPr="006421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  <w:t>Е.М.</w:t>
            </w:r>
          </w:p>
          <w:p w:rsidR="000805E6" w:rsidRPr="00642169" w:rsidRDefault="000805E6" w:rsidP="00F71EF1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421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  <w:t xml:space="preserve">   М.П.</w:t>
            </w:r>
          </w:p>
        </w:tc>
        <w:tc>
          <w:tcPr>
            <w:tcW w:w="4962" w:type="dxa"/>
          </w:tcPr>
          <w:p w:rsidR="001D42E1" w:rsidRPr="00642169" w:rsidRDefault="001D42E1" w:rsidP="00F71EF1">
            <w:pPr>
              <w:spacing w:line="312" w:lineRule="auto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</w:pPr>
          </w:p>
          <w:p w:rsidR="000805E6" w:rsidRPr="00642169" w:rsidRDefault="000805E6" w:rsidP="00F71EF1">
            <w:pPr>
              <w:spacing w:line="312" w:lineRule="auto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</w:pPr>
            <w:r w:rsidRPr="006421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  <w:t>Руководитель профильной организации</w:t>
            </w:r>
          </w:p>
          <w:p w:rsidR="000805E6" w:rsidRPr="00642169" w:rsidRDefault="000805E6" w:rsidP="00F71EF1">
            <w:pPr>
              <w:spacing w:line="312" w:lineRule="auto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</w:pPr>
            <w:r w:rsidRPr="006421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  <w:t xml:space="preserve">____________________   </w:t>
            </w:r>
            <w:r w:rsidRPr="00517660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u w:val="single"/>
                <w:lang w:eastAsia="ru-RU"/>
              </w:rPr>
              <w:t>(</w:t>
            </w:r>
            <w:r w:rsidR="0087204A">
              <w:rPr>
                <w:rFonts w:ascii="Times New Roman" w:eastAsia="Times New Roman" w:hAnsi="Times New Roman" w:cs="Times New Roman"/>
                <w:sz w:val="18"/>
                <w:szCs w:val="18"/>
                <w:u w:val="single"/>
                <w:lang w:eastAsia="ru-RU"/>
              </w:rPr>
              <w:t xml:space="preserve">                                </w:t>
            </w:r>
            <w:r w:rsidRPr="00517660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u w:val="single"/>
                <w:lang w:eastAsia="ru-RU"/>
              </w:rPr>
              <w:t>)</w:t>
            </w:r>
          </w:p>
          <w:p w:rsidR="000805E6" w:rsidRPr="00642169" w:rsidRDefault="000805E6" w:rsidP="00F71EF1">
            <w:pPr>
              <w:spacing w:line="312" w:lineRule="auto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</w:pPr>
            <w:r w:rsidRPr="00642169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ru-RU"/>
              </w:rPr>
              <w:t xml:space="preserve">   М.П.</w:t>
            </w:r>
          </w:p>
        </w:tc>
      </w:tr>
    </w:tbl>
    <w:p w:rsidR="000805E6" w:rsidRPr="00642169" w:rsidRDefault="000805E6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0805E6" w:rsidRPr="00642169" w:rsidRDefault="000805E6">
      <w:pPr>
        <w:rPr>
          <w:rFonts w:ascii="Times New Roman" w:eastAsia="Times New Roman" w:hAnsi="Times New Roman" w:cs="Times New Roman"/>
          <w:sz w:val="18"/>
          <w:szCs w:val="18"/>
        </w:rPr>
      </w:pPr>
      <w:r w:rsidRPr="00642169">
        <w:rPr>
          <w:rFonts w:ascii="Times New Roman" w:eastAsia="Times New Roman" w:hAnsi="Times New Roman" w:cs="Times New Roman"/>
          <w:sz w:val="18"/>
          <w:szCs w:val="18"/>
        </w:rPr>
        <w:br w:type="page"/>
      </w:r>
    </w:p>
    <w:p w:rsidR="000805E6" w:rsidRDefault="000805E6" w:rsidP="00262C0C">
      <w:pPr>
        <w:spacing w:after="0" w:line="312" w:lineRule="auto"/>
        <w:jc w:val="right"/>
        <w:rPr>
          <w:rFonts w:ascii="Times New Roman" w:eastAsia="Times New Roman" w:hAnsi="Times New Roman" w:cs="Times New Roman"/>
        </w:rPr>
      </w:pPr>
    </w:p>
    <w:p w:rsidR="004B31FA" w:rsidRPr="00DD0BB1" w:rsidRDefault="004B31FA" w:rsidP="004B31FA">
      <w:pPr>
        <w:spacing w:after="0" w:line="312" w:lineRule="auto"/>
        <w:ind w:left="6804"/>
        <w:rPr>
          <w:rFonts w:ascii="Times New Roman" w:eastAsia="Times New Roman" w:hAnsi="Times New Roman" w:cs="Times New Roman"/>
          <w:sz w:val="18"/>
          <w:szCs w:val="18"/>
        </w:rPr>
      </w:pPr>
      <w:r w:rsidRPr="00DD0BB1">
        <w:rPr>
          <w:rFonts w:ascii="Times New Roman" w:eastAsia="Times New Roman" w:hAnsi="Times New Roman" w:cs="Times New Roman"/>
          <w:sz w:val="18"/>
          <w:szCs w:val="18"/>
        </w:rPr>
        <w:t>Приложение № 1</w:t>
      </w:r>
    </w:p>
    <w:p w:rsidR="009E2C21" w:rsidRDefault="004B31FA" w:rsidP="009E2C21">
      <w:pPr>
        <w:spacing w:after="0" w:line="312" w:lineRule="auto"/>
        <w:ind w:left="6379"/>
        <w:rPr>
          <w:rFonts w:ascii="Times New Roman" w:eastAsia="Times New Roman" w:hAnsi="Times New Roman" w:cs="Times New Roman"/>
          <w:sz w:val="18"/>
          <w:szCs w:val="18"/>
          <w:u w:val="single"/>
        </w:rPr>
      </w:pPr>
      <w:r w:rsidRPr="00DD0BB1">
        <w:rPr>
          <w:rFonts w:ascii="Times New Roman" w:eastAsia="Times New Roman" w:hAnsi="Times New Roman" w:cs="Times New Roman"/>
          <w:sz w:val="18"/>
          <w:szCs w:val="18"/>
        </w:rPr>
        <w:t>к</w:t>
      </w:r>
      <w:r w:rsidRPr="008E7A59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DD0BB1">
        <w:rPr>
          <w:rFonts w:ascii="Times New Roman" w:eastAsia="Times New Roman" w:hAnsi="Times New Roman" w:cs="Times New Roman"/>
          <w:sz w:val="18"/>
          <w:szCs w:val="18"/>
        </w:rPr>
        <w:t>договору</w:t>
      </w:r>
      <w:r w:rsidRPr="008E7A59">
        <w:rPr>
          <w:rFonts w:ascii="Times New Roman" w:eastAsia="Times New Roman" w:hAnsi="Times New Roman" w:cs="Times New Roman"/>
          <w:sz w:val="18"/>
          <w:szCs w:val="18"/>
        </w:rPr>
        <w:t xml:space="preserve"> № </w:t>
      </w:r>
      <w:r w:rsidR="00F718FB" w:rsidRPr="008E7A59">
        <w:rPr>
          <w:rFonts w:ascii="Times New Roman" w:eastAsia="Times New Roman" w:hAnsi="Times New Roman" w:cs="Times New Roman"/>
          <w:sz w:val="18"/>
          <w:szCs w:val="18"/>
          <w:u w:val="single"/>
        </w:rPr>
        <w:t xml:space="preserve"> </w:t>
      </w:r>
    </w:p>
    <w:p w:rsidR="004B31FA" w:rsidRPr="008E7A59" w:rsidRDefault="004B31FA" w:rsidP="004B31FA">
      <w:pPr>
        <w:spacing w:after="0" w:line="312" w:lineRule="auto"/>
        <w:ind w:left="6379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DD0BB1">
        <w:rPr>
          <w:rFonts w:ascii="Times New Roman" w:eastAsia="Times New Roman" w:hAnsi="Times New Roman" w:cs="Times New Roman"/>
          <w:sz w:val="18"/>
          <w:szCs w:val="18"/>
        </w:rPr>
        <w:t>от</w:t>
      </w:r>
      <w:r w:rsidRPr="008E7A59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:rsidR="004B31FA" w:rsidRPr="008E7A59" w:rsidRDefault="004B31FA" w:rsidP="004B31FA">
      <w:pPr>
        <w:spacing w:after="0" w:line="312" w:lineRule="auto"/>
        <w:ind w:left="6379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:rsidR="004B31FA" w:rsidRPr="008E7A59" w:rsidRDefault="004B31FA" w:rsidP="004B31FA">
      <w:pPr>
        <w:spacing w:after="0" w:line="312" w:lineRule="auto"/>
        <w:ind w:left="6379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:rsidR="000A0C85" w:rsidRPr="008E7A59" w:rsidRDefault="000A0C85" w:rsidP="000A0C85">
      <w:pPr>
        <w:spacing w:after="0" w:line="312" w:lineRule="auto"/>
        <w:ind w:left="6804"/>
        <w:rPr>
          <w:rFonts w:ascii="Times New Roman" w:eastAsia="Times New Roman" w:hAnsi="Times New Roman" w:cs="Times New Roman"/>
          <w:sz w:val="18"/>
          <w:szCs w:val="18"/>
        </w:rPr>
      </w:pPr>
      <w:r w:rsidRPr="008E7A59">
        <w:rPr>
          <w:rFonts w:ascii="Times New Roman" w:eastAsia="Times New Roman" w:hAnsi="Times New Roman" w:cs="Times New Roman"/>
          <w:sz w:val="18"/>
          <w:szCs w:val="18"/>
        </w:rPr>
        <w:t xml:space="preserve">                                                      </w:t>
      </w:r>
    </w:p>
    <w:p w:rsidR="00462CDF" w:rsidRDefault="003A7EBB" w:rsidP="003A7EBB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DD0BB1">
        <w:rPr>
          <w:rFonts w:ascii="Times New Roman" w:hAnsi="Times New Roman" w:cs="Times New Roman"/>
          <w:b/>
          <w:sz w:val="18"/>
          <w:szCs w:val="18"/>
        </w:rPr>
        <w:t xml:space="preserve">Заявка </w:t>
      </w:r>
    </w:p>
    <w:p w:rsidR="003A7EBB" w:rsidRPr="009D489C" w:rsidRDefault="003A7EBB" w:rsidP="003A7EBB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DD0BB1">
        <w:rPr>
          <w:rFonts w:ascii="Times New Roman" w:hAnsi="Times New Roman" w:cs="Times New Roman"/>
          <w:b/>
          <w:sz w:val="18"/>
          <w:szCs w:val="18"/>
        </w:rPr>
        <w:t>на практическую подготовку к договору №</w:t>
      </w:r>
      <w:r w:rsidR="009D489C" w:rsidRPr="009D489C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9D489C" w:rsidRPr="009D489C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DD0BB1">
        <w:rPr>
          <w:rFonts w:ascii="Times New Roman" w:hAnsi="Times New Roman" w:cs="Times New Roman"/>
          <w:b/>
          <w:sz w:val="18"/>
          <w:szCs w:val="18"/>
        </w:rPr>
        <w:t xml:space="preserve">от </w:t>
      </w:r>
    </w:p>
    <w:p w:rsidR="003A7EBB" w:rsidRPr="00F718FB" w:rsidRDefault="003A7EBB" w:rsidP="003A7EBB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DD0BB1">
        <w:rPr>
          <w:rFonts w:ascii="Times New Roman" w:hAnsi="Times New Roman" w:cs="Times New Roman"/>
          <w:b/>
          <w:sz w:val="18"/>
          <w:szCs w:val="18"/>
        </w:rPr>
        <w:t xml:space="preserve">на учебный год </w:t>
      </w:r>
      <w:r>
        <w:rPr>
          <w:rFonts w:ascii="Times New Roman" w:hAnsi="Times New Roman" w:cs="Times New Roman"/>
          <w:b/>
          <w:color w:val="6495ED"/>
          <w:sz w:val="18"/>
          <w:szCs w:val="18"/>
          <w:highlight w:val="yellow"/>
          <w:u w:val="single"/>
        </w:rPr>
        <w:t>202</w:t>
      </w:r>
      <w:r w:rsidR="00DA11D8">
        <w:rPr>
          <w:rFonts w:ascii="Times New Roman" w:hAnsi="Times New Roman" w:cs="Times New Roman"/>
          <w:b/>
          <w:color w:val="6495ED"/>
          <w:sz w:val="18"/>
          <w:szCs w:val="18"/>
          <w:highlight w:val="yellow"/>
          <w:u w:val="single"/>
        </w:rPr>
        <w:t>2</w:t>
      </w:r>
      <w:r>
        <w:rPr>
          <w:rFonts w:ascii="Times New Roman" w:hAnsi="Times New Roman" w:cs="Times New Roman"/>
          <w:b/>
          <w:color w:val="6495ED"/>
          <w:sz w:val="18"/>
          <w:szCs w:val="18"/>
          <w:highlight w:val="yellow"/>
          <w:u w:val="single"/>
        </w:rPr>
        <w:t>/202</w:t>
      </w:r>
      <w:r w:rsidR="00DA11D8">
        <w:rPr>
          <w:rFonts w:ascii="Times New Roman" w:hAnsi="Times New Roman" w:cs="Times New Roman"/>
          <w:b/>
          <w:color w:val="6495ED"/>
          <w:sz w:val="18"/>
          <w:szCs w:val="18"/>
          <w:u w:val="single"/>
        </w:rPr>
        <w:t>3</w:t>
      </w:r>
    </w:p>
    <w:p w:rsidR="000A0C85" w:rsidRPr="00DD0BB1" w:rsidRDefault="000A0C85" w:rsidP="000A0C85">
      <w:pPr>
        <w:spacing w:after="0" w:line="312" w:lineRule="auto"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C63B48" w:rsidRPr="00DD0BB1" w:rsidRDefault="00C63B48" w:rsidP="00C63B48">
      <w:pPr>
        <w:spacing w:after="0" w:line="240" w:lineRule="auto"/>
        <w:ind w:firstLine="708"/>
        <w:jc w:val="center"/>
        <w:rPr>
          <w:rFonts w:ascii="Times New Roman" w:hAnsi="Times New Roman" w:cs="Times New Roman"/>
          <w:sz w:val="18"/>
          <w:szCs w:val="18"/>
        </w:rPr>
      </w:pPr>
      <w:r w:rsidRPr="00DD0BB1">
        <w:rPr>
          <w:rFonts w:ascii="Times New Roman" w:hAnsi="Times New Roman" w:cs="Times New Roman"/>
          <w:sz w:val="18"/>
          <w:szCs w:val="18"/>
        </w:rPr>
        <w:t xml:space="preserve">Дата подачи заявки «____» __________ ______г. </w:t>
      </w:r>
    </w:p>
    <w:p w:rsidR="000A0C85" w:rsidRPr="00F718FB" w:rsidRDefault="000A0C85" w:rsidP="006626D4">
      <w:pPr>
        <w:spacing w:after="0" w:line="312" w:lineRule="auto"/>
        <w:jc w:val="both"/>
        <w:rPr>
          <w:rFonts w:ascii="Times New Roman" w:eastAsia="Times New Roman" w:hAnsi="Times New Roman" w:cs="Times New Roman"/>
          <w:sz w:val="18"/>
          <w:szCs w:val="18"/>
          <w:highlight w:val="yellow"/>
          <w:u w:val="single"/>
        </w:rPr>
      </w:pPr>
    </w:p>
    <w:p w:rsidR="003A7EBB" w:rsidRPr="006626D4" w:rsidRDefault="003A7EBB" w:rsidP="003A7EBB">
      <w:pPr>
        <w:spacing w:after="0" w:line="312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E149B3">
        <w:rPr>
          <w:rFonts w:ascii="Times New Roman" w:eastAsia="Times New Roman" w:hAnsi="Times New Roman" w:cs="Times New Roman"/>
          <w:b/>
          <w:sz w:val="18"/>
          <w:szCs w:val="18"/>
        </w:rPr>
        <w:t>ФИО обучающегося</w:t>
      </w:r>
      <w:r w:rsidR="00E149B3">
        <w:rPr>
          <w:rFonts w:ascii="Times New Roman" w:eastAsia="Times New Roman" w:hAnsi="Times New Roman" w:cs="Times New Roman"/>
          <w:b/>
          <w:sz w:val="18"/>
          <w:szCs w:val="18"/>
        </w:rPr>
        <w:t>*</w:t>
      </w:r>
      <w:r w:rsidRPr="00DD0BB1">
        <w:rPr>
          <w:rFonts w:ascii="Times New Roman" w:eastAsia="Times New Roman" w:hAnsi="Times New Roman" w:cs="Times New Roman"/>
          <w:sz w:val="18"/>
          <w:szCs w:val="18"/>
        </w:rPr>
        <w:t>:</w:t>
      </w:r>
      <w:r w:rsidR="00DD0BB1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172FE3">
        <w:rPr>
          <w:rFonts w:ascii="Times New Roman" w:hAnsi="Times New Roman" w:cs="Times New Roman"/>
          <w:color w:val="6495ED"/>
          <w:sz w:val="18"/>
          <w:szCs w:val="18"/>
          <w:u w:val="single"/>
        </w:rPr>
        <w:t>____________________________________________</w:t>
      </w:r>
    </w:p>
    <w:p w:rsidR="00DD0BB1" w:rsidRPr="006626D4" w:rsidRDefault="00DD0BB1" w:rsidP="003A7EBB">
      <w:pPr>
        <w:spacing w:after="0" w:line="312" w:lineRule="auto"/>
        <w:jc w:val="both"/>
        <w:rPr>
          <w:rFonts w:ascii="Times New Roman" w:eastAsia="Times New Roman" w:hAnsi="Times New Roman" w:cs="Times New Roman"/>
        </w:rPr>
      </w:pPr>
      <w:r w:rsidRPr="00E149B3">
        <w:rPr>
          <w:rFonts w:ascii="Times New Roman" w:eastAsia="Times New Roman" w:hAnsi="Times New Roman" w:cs="Times New Roman"/>
          <w:b/>
          <w:sz w:val="18"/>
          <w:szCs w:val="18"/>
        </w:rPr>
        <w:t>Номер группы</w:t>
      </w:r>
      <w:r w:rsidR="00E149B3">
        <w:rPr>
          <w:rFonts w:ascii="Times New Roman" w:eastAsia="Times New Roman" w:hAnsi="Times New Roman" w:cs="Times New Roman"/>
          <w:b/>
          <w:sz w:val="18"/>
          <w:szCs w:val="18"/>
        </w:rPr>
        <w:t xml:space="preserve"> *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: </w:t>
      </w:r>
      <w:r w:rsidR="00172FE3">
        <w:rPr>
          <w:rFonts w:ascii="Times New Roman" w:hAnsi="Times New Roman" w:cs="Times New Roman"/>
          <w:color w:val="6495ED"/>
          <w:sz w:val="18"/>
          <w:szCs w:val="18"/>
          <w:u w:val="single"/>
        </w:rPr>
        <w:t>__________________________________________________</w:t>
      </w:r>
    </w:p>
    <w:tbl>
      <w:tblPr>
        <w:tblStyle w:val="a5"/>
        <w:tblW w:w="10060" w:type="dxa"/>
        <w:tblLook w:val="04A0" w:firstRow="1" w:lastRow="0" w:firstColumn="1" w:lastColumn="0" w:noHBand="0" w:noVBand="1"/>
      </w:tblPr>
      <w:tblGrid>
        <w:gridCol w:w="2488"/>
        <w:gridCol w:w="1332"/>
        <w:gridCol w:w="1525"/>
        <w:gridCol w:w="173"/>
        <w:gridCol w:w="1431"/>
        <w:gridCol w:w="1298"/>
        <w:gridCol w:w="1813"/>
      </w:tblGrid>
      <w:tr w:rsidR="00DD0BB1" w:rsidRPr="002754CA" w:rsidTr="00DD0BB1">
        <w:tc>
          <w:tcPr>
            <w:tcW w:w="10060" w:type="dxa"/>
            <w:gridSpan w:val="7"/>
            <w:shd w:val="clear" w:color="auto" w:fill="auto"/>
            <w:vAlign w:val="center"/>
          </w:tcPr>
          <w:p w:rsidR="00DD0BB1" w:rsidRPr="002754CA" w:rsidRDefault="00DD0BB1" w:rsidP="008E4EE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754CA">
              <w:rPr>
                <w:rFonts w:ascii="Times New Roman" w:hAnsi="Times New Roman" w:cs="Times New Roman"/>
                <w:b/>
                <w:sz w:val="18"/>
                <w:szCs w:val="18"/>
              </w:rPr>
              <w:t>Наименование компонента образовательной программы, реализуемого в форме практической подготовки *</w:t>
            </w:r>
          </w:p>
        </w:tc>
      </w:tr>
      <w:tr w:rsidR="00DD0BB1" w:rsidRPr="002754CA" w:rsidTr="008E4EED">
        <w:tc>
          <w:tcPr>
            <w:tcW w:w="10060" w:type="dxa"/>
            <w:gridSpan w:val="7"/>
            <w:vAlign w:val="center"/>
          </w:tcPr>
          <w:p w:rsidR="00DD0BB1" w:rsidRPr="00062A90" w:rsidRDefault="00DD0BB1" w:rsidP="006626D4">
            <w:pPr>
              <w:spacing w:line="312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D0BB1" w:rsidRPr="002754CA" w:rsidTr="00DD0BB1">
        <w:tc>
          <w:tcPr>
            <w:tcW w:w="10060" w:type="dxa"/>
            <w:gridSpan w:val="7"/>
            <w:shd w:val="clear" w:color="auto" w:fill="auto"/>
            <w:vAlign w:val="center"/>
          </w:tcPr>
          <w:p w:rsidR="00DD0BB1" w:rsidRPr="002754CA" w:rsidRDefault="00DD0BB1" w:rsidP="008E4EE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754CA">
              <w:rPr>
                <w:rFonts w:ascii="Times New Roman" w:hAnsi="Times New Roman" w:cs="Times New Roman"/>
                <w:b/>
                <w:sz w:val="18"/>
                <w:szCs w:val="18"/>
              </w:rPr>
              <w:t>Сроки организации практической подготовки при реализации компонента образовательной программы *</w:t>
            </w:r>
          </w:p>
        </w:tc>
      </w:tr>
      <w:tr w:rsidR="00DD0BB1" w:rsidRPr="002754CA" w:rsidTr="008E4EED">
        <w:tc>
          <w:tcPr>
            <w:tcW w:w="10060" w:type="dxa"/>
            <w:gridSpan w:val="7"/>
            <w:vAlign w:val="center"/>
          </w:tcPr>
          <w:p w:rsidR="00DD0BB1" w:rsidRPr="002754CA" w:rsidRDefault="00E149B3" w:rsidP="008E4EE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gramStart"/>
            <w:r w:rsidRPr="002754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Начало</w:t>
            </w:r>
            <w:r w:rsidRPr="00062A90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val="en-US" w:eastAsia="ru-RU"/>
              </w:rPr>
              <w:t>:</w:t>
            </w:r>
            <w:r>
              <w:rPr>
                <w:rFonts w:ascii="Times New Roman" w:hAnsi="Times New Roman" w:cs="Times New Roman"/>
                <w:color w:val="6495ED"/>
                <w:sz w:val="18"/>
                <w:szCs w:val="18"/>
                <w:highlight w:val="yellow"/>
                <w:lang w:val="en-US"/>
              </w:rPr>
              <w:t>.</w:t>
            </w:r>
            <w:proofErr w:type="gramEnd"/>
          </w:p>
          <w:p w:rsidR="00E149B3" w:rsidRPr="00062A90" w:rsidRDefault="00E149B3" w:rsidP="00172FE3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754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Окончание:</w:t>
            </w:r>
            <w:r>
              <w:rPr>
                <w:rFonts w:ascii="Times New Roman" w:hAnsi="Times New Roman" w:cs="Times New Roman"/>
                <w:color w:val="6495ED"/>
                <w:sz w:val="18"/>
                <w:szCs w:val="18"/>
                <w:highlight w:val="yellow"/>
                <w:lang w:val="en-US"/>
              </w:rPr>
              <w:t>.</w:t>
            </w:r>
          </w:p>
        </w:tc>
      </w:tr>
      <w:tr w:rsidR="00816C81" w:rsidRPr="002754CA" w:rsidTr="00E149B3">
        <w:tc>
          <w:tcPr>
            <w:tcW w:w="10060" w:type="dxa"/>
            <w:gridSpan w:val="7"/>
            <w:shd w:val="clear" w:color="auto" w:fill="auto"/>
            <w:vAlign w:val="center"/>
          </w:tcPr>
          <w:p w:rsidR="00816C81" w:rsidRPr="002754CA" w:rsidRDefault="00816C81" w:rsidP="008E4EE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D0BB1" w:rsidRPr="002754CA" w:rsidTr="00E149B3">
        <w:tc>
          <w:tcPr>
            <w:tcW w:w="10060" w:type="dxa"/>
            <w:gridSpan w:val="7"/>
            <w:shd w:val="clear" w:color="auto" w:fill="auto"/>
            <w:vAlign w:val="center"/>
          </w:tcPr>
          <w:p w:rsidR="00DD0BB1" w:rsidRPr="002754CA" w:rsidRDefault="00DD0BB1" w:rsidP="008E4EE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754CA">
              <w:rPr>
                <w:rFonts w:ascii="Times New Roman" w:hAnsi="Times New Roman" w:cs="Times New Roman"/>
                <w:b/>
                <w:sz w:val="18"/>
                <w:szCs w:val="18"/>
              </w:rPr>
              <w:t>Дополнительная информация о месте прохождения практической подготовки</w:t>
            </w:r>
          </w:p>
        </w:tc>
      </w:tr>
      <w:tr w:rsidR="00DD0BB1" w:rsidRPr="002754CA" w:rsidTr="004D6FAB">
        <w:tc>
          <w:tcPr>
            <w:tcW w:w="5345" w:type="dxa"/>
            <w:gridSpan w:val="3"/>
            <w:shd w:val="clear" w:color="auto" w:fill="auto"/>
            <w:vAlign w:val="center"/>
          </w:tcPr>
          <w:p w:rsidR="00DD0BB1" w:rsidRPr="002754CA" w:rsidRDefault="00DD0BB1" w:rsidP="008E4E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754CA">
              <w:rPr>
                <w:rFonts w:ascii="Times New Roman" w:hAnsi="Times New Roman" w:cs="Times New Roman"/>
                <w:sz w:val="18"/>
                <w:szCs w:val="18"/>
              </w:rPr>
              <w:t>Вид деятельности отдела, где будет проходить практическая подготовка</w:t>
            </w:r>
          </w:p>
        </w:tc>
        <w:tc>
          <w:tcPr>
            <w:tcW w:w="4715" w:type="dxa"/>
            <w:gridSpan w:val="4"/>
            <w:shd w:val="clear" w:color="auto" w:fill="auto"/>
            <w:vAlign w:val="center"/>
          </w:tcPr>
          <w:p w:rsidR="00DD0BB1" w:rsidRPr="002754CA" w:rsidRDefault="00DD0BB1" w:rsidP="00E149B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D0BB1" w:rsidRPr="002754CA" w:rsidTr="004D6FAB">
        <w:tc>
          <w:tcPr>
            <w:tcW w:w="5345" w:type="dxa"/>
            <w:gridSpan w:val="3"/>
            <w:shd w:val="clear" w:color="auto" w:fill="auto"/>
            <w:vAlign w:val="center"/>
          </w:tcPr>
          <w:p w:rsidR="00DD0BB1" w:rsidRPr="002754CA" w:rsidRDefault="00DD0BB1" w:rsidP="008E4E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754CA">
              <w:rPr>
                <w:rFonts w:ascii="Times New Roman" w:hAnsi="Times New Roman" w:cs="Times New Roman"/>
                <w:sz w:val="18"/>
                <w:szCs w:val="18"/>
              </w:rPr>
              <w:t>Дополнительные условия прохождения практической подготовки</w:t>
            </w:r>
          </w:p>
        </w:tc>
        <w:tc>
          <w:tcPr>
            <w:tcW w:w="4715" w:type="dxa"/>
            <w:gridSpan w:val="4"/>
            <w:shd w:val="clear" w:color="auto" w:fill="auto"/>
            <w:vAlign w:val="center"/>
          </w:tcPr>
          <w:p w:rsidR="00DD0BB1" w:rsidRPr="002754CA" w:rsidRDefault="00DD0BB1" w:rsidP="00E149B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D0BB1" w:rsidRPr="002754CA" w:rsidTr="00E149B3">
        <w:tc>
          <w:tcPr>
            <w:tcW w:w="10060" w:type="dxa"/>
            <w:gridSpan w:val="7"/>
            <w:shd w:val="clear" w:color="auto" w:fill="auto"/>
            <w:vAlign w:val="center"/>
          </w:tcPr>
          <w:p w:rsidR="00DD0BB1" w:rsidRPr="002754CA" w:rsidRDefault="00DD0BB1" w:rsidP="008E4EE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754CA">
              <w:rPr>
                <w:rFonts w:ascii="Times New Roman" w:hAnsi="Times New Roman" w:cs="Times New Roman"/>
                <w:b/>
                <w:sz w:val="18"/>
                <w:szCs w:val="18"/>
              </w:rPr>
              <w:t>Информация об обучающихся для прохождения практической подготовки:</w:t>
            </w:r>
          </w:p>
        </w:tc>
      </w:tr>
      <w:tr w:rsidR="00DD0BB1" w:rsidRPr="002754CA" w:rsidTr="004D6FAB">
        <w:tc>
          <w:tcPr>
            <w:tcW w:w="2488" w:type="dxa"/>
            <w:shd w:val="clear" w:color="auto" w:fill="F2F2F2" w:themeFill="background1" w:themeFillShade="F2"/>
            <w:vAlign w:val="center"/>
          </w:tcPr>
          <w:p w:rsidR="00DD0BB1" w:rsidRPr="001E469E" w:rsidRDefault="00DD0BB1" w:rsidP="008E4EE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E469E">
              <w:rPr>
                <w:rFonts w:ascii="Times New Roman" w:hAnsi="Times New Roman" w:cs="Times New Roman"/>
                <w:b/>
                <w:sz w:val="18"/>
                <w:szCs w:val="18"/>
              </w:rPr>
              <w:t>Направление подготовки</w:t>
            </w:r>
          </w:p>
          <w:p w:rsidR="00DD0BB1" w:rsidRPr="002754CA" w:rsidRDefault="00DD0BB1" w:rsidP="008E4EE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E469E">
              <w:rPr>
                <w:rFonts w:ascii="Times New Roman" w:hAnsi="Times New Roman" w:cs="Times New Roman"/>
                <w:b/>
                <w:sz w:val="18"/>
                <w:szCs w:val="18"/>
              </w:rPr>
              <w:t>(код / наименование)</w:t>
            </w:r>
            <w:r w:rsidRPr="001E469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*</w:t>
            </w:r>
          </w:p>
        </w:tc>
        <w:tc>
          <w:tcPr>
            <w:tcW w:w="1332" w:type="dxa"/>
            <w:shd w:val="clear" w:color="auto" w:fill="auto"/>
            <w:vAlign w:val="center"/>
          </w:tcPr>
          <w:p w:rsidR="00DD0BB1" w:rsidRPr="002754CA" w:rsidRDefault="00DD0BB1" w:rsidP="008E4EE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754CA">
              <w:rPr>
                <w:rFonts w:ascii="Times New Roman" w:hAnsi="Times New Roman" w:cs="Times New Roman"/>
                <w:sz w:val="18"/>
                <w:szCs w:val="18"/>
              </w:rPr>
              <w:t>Институт подготовки</w:t>
            </w:r>
          </w:p>
        </w:tc>
        <w:tc>
          <w:tcPr>
            <w:tcW w:w="1698" w:type="dxa"/>
            <w:gridSpan w:val="2"/>
            <w:shd w:val="clear" w:color="auto" w:fill="auto"/>
            <w:vAlign w:val="center"/>
          </w:tcPr>
          <w:p w:rsidR="00DD0BB1" w:rsidRPr="002754CA" w:rsidRDefault="00DD0BB1" w:rsidP="008E4EE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754CA">
              <w:rPr>
                <w:rFonts w:ascii="Times New Roman" w:hAnsi="Times New Roman" w:cs="Times New Roman"/>
                <w:sz w:val="18"/>
                <w:szCs w:val="18"/>
              </w:rPr>
              <w:t>Образовательная программа</w:t>
            </w:r>
          </w:p>
        </w:tc>
        <w:tc>
          <w:tcPr>
            <w:tcW w:w="1431" w:type="dxa"/>
            <w:shd w:val="clear" w:color="auto" w:fill="F2F2F2" w:themeFill="background1" w:themeFillShade="F2"/>
            <w:vAlign w:val="center"/>
          </w:tcPr>
          <w:p w:rsidR="00DD0BB1" w:rsidRPr="002754CA" w:rsidRDefault="00DD0BB1" w:rsidP="008E4EE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754CA">
              <w:rPr>
                <w:rFonts w:ascii="Times New Roman" w:hAnsi="Times New Roman" w:cs="Times New Roman"/>
                <w:b/>
                <w:sz w:val="18"/>
                <w:szCs w:val="18"/>
              </w:rPr>
              <w:t>Общее количество обучающихся*</w:t>
            </w:r>
          </w:p>
        </w:tc>
        <w:tc>
          <w:tcPr>
            <w:tcW w:w="1298" w:type="dxa"/>
            <w:shd w:val="clear" w:color="auto" w:fill="auto"/>
            <w:vAlign w:val="center"/>
          </w:tcPr>
          <w:p w:rsidR="00DD0BB1" w:rsidRPr="002754CA" w:rsidRDefault="00DD0BB1" w:rsidP="008E4EE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754CA">
              <w:rPr>
                <w:rFonts w:ascii="Times New Roman" w:hAnsi="Times New Roman" w:cs="Times New Roman"/>
                <w:sz w:val="18"/>
                <w:szCs w:val="18"/>
              </w:rPr>
              <w:t>Количество обучающихся с разбивкой по курсам</w:t>
            </w:r>
          </w:p>
        </w:tc>
        <w:tc>
          <w:tcPr>
            <w:tcW w:w="1813" w:type="dxa"/>
            <w:shd w:val="clear" w:color="auto" w:fill="F2F2F2" w:themeFill="background1" w:themeFillShade="F2"/>
            <w:vAlign w:val="center"/>
          </w:tcPr>
          <w:p w:rsidR="00DD0BB1" w:rsidRPr="002754CA" w:rsidRDefault="00DD0BB1" w:rsidP="008E4EE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754CA">
              <w:rPr>
                <w:rFonts w:ascii="Times New Roman" w:hAnsi="Times New Roman" w:cs="Times New Roman"/>
                <w:b/>
                <w:sz w:val="18"/>
                <w:szCs w:val="18"/>
              </w:rPr>
              <w:t>Наименование и адрес помещения для осуществления практической подготовки *</w:t>
            </w:r>
          </w:p>
        </w:tc>
      </w:tr>
      <w:tr w:rsidR="002754CA" w:rsidRPr="002754CA" w:rsidTr="004D6FAB">
        <w:trPr>
          <w:trHeight w:val="1075"/>
        </w:trPr>
        <w:tc>
          <w:tcPr>
            <w:tcW w:w="2488" w:type="dxa"/>
            <w:shd w:val="clear" w:color="auto" w:fill="auto"/>
            <w:vAlign w:val="center"/>
          </w:tcPr>
          <w:p w:rsidR="002754CA" w:rsidRPr="002754CA" w:rsidRDefault="002754CA" w:rsidP="001E469E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332" w:type="dxa"/>
            <w:shd w:val="clear" w:color="auto" w:fill="auto"/>
            <w:vAlign w:val="center"/>
          </w:tcPr>
          <w:p w:rsidR="00D26FDD" w:rsidRPr="00936EE2" w:rsidRDefault="00D26FDD" w:rsidP="00D26FDD">
            <w:pPr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eastAsia="ru-RU"/>
              </w:rPr>
            </w:pPr>
          </w:p>
          <w:p w:rsidR="002754CA" w:rsidRPr="00936EE2" w:rsidRDefault="002754CA" w:rsidP="00172FE3">
            <w:pPr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eastAsia="ru-RU"/>
              </w:rPr>
            </w:pPr>
          </w:p>
        </w:tc>
        <w:tc>
          <w:tcPr>
            <w:tcW w:w="1698" w:type="dxa"/>
            <w:gridSpan w:val="2"/>
            <w:shd w:val="clear" w:color="auto" w:fill="auto"/>
            <w:vAlign w:val="center"/>
          </w:tcPr>
          <w:p w:rsidR="002754CA" w:rsidRPr="00936EE2" w:rsidRDefault="002754CA" w:rsidP="008E4EED">
            <w:pPr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  <w:lang w:eastAsia="ru-RU"/>
              </w:rPr>
            </w:pPr>
          </w:p>
        </w:tc>
        <w:tc>
          <w:tcPr>
            <w:tcW w:w="1431" w:type="dxa"/>
            <w:shd w:val="clear" w:color="auto" w:fill="auto"/>
            <w:vAlign w:val="center"/>
          </w:tcPr>
          <w:p w:rsidR="002754CA" w:rsidRPr="002754CA" w:rsidRDefault="002754CA" w:rsidP="008E4EE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2754CA" w:rsidRPr="002754CA" w:rsidRDefault="002754CA" w:rsidP="008E4EE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13" w:type="dxa"/>
            <w:shd w:val="clear" w:color="auto" w:fill="auto"/>
            <w:vAlign w:val="center"/>
          </w:tcPr>
          <w:p w:rsidR="002754CA" w:rsidRPr="00936EE2" w:rsidRDefault="002754CA" w:rsidP="008E4EE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E149B3" w:rsidRDefault="00E149B3" w:rsidP="00E149B3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B63EE7">
        <w:rPr>
          <w:rFonts w:ascii="Times New Roman" w:hAnsi="Times New Roman" w:cs="Times New Roman"/>
          <w:sz w:val="24"/>
          <w:szCs w:val="24"/>
        </w:rPr>
        <w:t>* поля, обязательные для заполнения</w:t>
      </w:r>
    </w:p>
    <w:p w:rsidR="001727AB" w:rsidRDefault="001727AB" w:rsidP="00E149B3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:rsidR="001727AB" w:rsidRDefault="001727AB" w:rsidP="00E149B3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:rsidR="001727AB" w:rsidRDefault="001727AB" w:rsidP="00E149B3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:rsidR="001727AB" w:rsidRDefault="001727AB" w:rsidP="00E149B3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:rsidR="001727AB" w:rsidRDefault="001727AB" w:rsidP="00E149B3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:rsidR="001727AB" w:rsidRPr="00B63EE7" w:rsidRDefault="001727AB" w:rsidP="00E149B3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01"/>
        <w:gridCol w:w="4675"/>
      </w:tblGrid>
      <w:tr w:rsidR="000A0C85" w:rsidRPr="004B31FA" w:rsidTr="001727AB">
        <w:tc>
          <w:tcPr>
            <w:tcW w:w="5501" w:type="dxa"/>
          </w:tcPr>
          <w:p w:rsidR="000A0C85" w:rsidRPr="00642169" w:rsidRDefault="000A0C85" w:rsidP="00DD0C39">
            <w:pPr>
              <w:spacing w:line="312" w:lineRule="auto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642169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Зав. практикой УрФУ</w:t>
            </w:r>
          </w:p>
          <w:p w:rsidR="000A0C85" w:rsidRPr="00642169" w:rsidRDefault="000A0C85" w:rsidP="00DD0C39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642169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_______________________Нечепуренко Е.М.</w:t>
            </w:r>
          </w:p>
          <w:p w:rsidR="000A0C85" w:rsidRPr="00642169" w:rsidRDefault="000A0C85" w:rsidP="00DD0C39">
            <w:pPr>
              <w:spacing w:line="288" w:lineRule="auto"/>
              <w:jc w:val="bot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42169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  М.П.</w:t>
            </w:r>
          </w:p>
        </w:tc>
        <w:tc>
          <w:tcPr>
            <w:tcW w:w="4675" w:type="dxa"/>
          </w:tcPr>
          <w:p w:rsidR="000A0C85" w:rsidRPr="00642169" w:rsidRDefault="000A0C85" w:rsidP="00DD0C39">
            <w:pPr>
              <w:spacing w:line="312" w:lineRule="auto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642169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Руководитель профильной организации</w:t>
            </w:r>
          </w:p>
          <w:p w:rsidR="000A0C85" w:rsidRPr="009A7D82" w:rsidRDefault="000A0C85" w:rsidP="00DD0C39">
            <w:pPr>
              <w:spacing w:line="312" w:lineRule="auto"/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18"/>
                <w:szCs w:val="18"/>
              </w:rPr>
            </w:pPr>
            <w:r w:rsidRPr="00642169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____________________</w:t>
            </w:r>
            <w:r w:rsidRPr="009A7D82">
              <w:rPr>
                <w:rFonts w:ascii="Times New Roman" w:eastAsia="Times New Roman" w:hAnsi="Times New Roman" w:cs="Times New Roman"/>
                <w:b/>
                <w:color w:val="FF0000"/>
                <w:sz w:val="18"/>
                <w:szCs w:val="18"/>
              </w:rPr>
              <w:t xml:space="preserve">( </w:t>
            </w:r>
            <w:r w:rsidRPr="009171D6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  <w:r w:rsidR="000E78F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                        </w:t>
            </w:r>
            <w:r w:rsidRPr="009A7D82">
              <w:rPr>
                <w:rFonts w:ascii="Times New Roman" w:eastAsia="Times New Roman" w:hAnsi="Times New Roman" w:cs="Times New Roman"/>
                <w:b/>
                <w:color w:val="FF0000"/>
                <w:sz w:val="18"/>
                <w:szCs w:val="18"/>
              </w:rPr>
              <w:t>)</w:t>
            </w:r>
          </w:p>
          <w:p w:rsidR="000A0C85" w:rsidRPr="00642169" w:rsidRDefault="000A0C85" w:rsidP="00DD0C39">
            <w:pPr>
              <w:spacing w:line="312" w:lineRule="auto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642169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  М.П.</w:t>
            </w:r>
          </w:p>
        </w:tc>
      </w:tr>
    </w:tbl>
    <w:p w:rsidR="000805E6" w:rsidRDefault="000805E6" w:rsidP="000A0C85">
      <w:pPr>
        <w:spacing w:after="0" w:line="312" w:lineRule="auto"/>
        <w:jc w:val="center"/>
        <w:rPr>
          <w:rFonts w:ascii="Times New Roman" w:eastAsia="Times New Roman" w:hAnsi="Times New Roman" w:cs="Times New Roman"/>
        </w:rPr>
      </w:pPr>
    </w:p>
    <w:bookmarkEnd w:id="0"/>
    <w:p w:rsidR="00DB742E" w:rsidRDefault="00DB742E" w:rsidP="000A0C85">
      <w:pPr>
        <w:spacing w:after="0" w:line="312" w:lineRule="auto"/>
        <w:jc w:val="center"/>
        <w:rPr>
          <w:rFonts w:ascii="Times New Roman" w:eastAsia="Times New Roman" w:hAnsi="Times New Roman" w:cs="Times New Roman"/>
        </w:rPr>
      </w:pPr>
    </w:p>
    <w:sectPr w:rsidR="00DB742E" w:rsidSect="000805E6">
      <w:pgSz w:w="11906" w:h="16838"/>
      <w:pgMar w:top="426" w:right="737" w:bottom="426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35563"/>
    <w:multiLevelType w:val="hybridMultilevel"/>
    <w:tmpl w:val="E6B67A70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A3B16"/>
    <w:multiLevelType w:val="hybridMultilevel"/>
    <w:tmpl w:val="FF48FD34"/>
    <w:lvl w:ilvl="0" w:tplc="6DBAE0C8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ACF5F0D"/>
    <w:multiLevelType w:val="hybridMultilevel"/>
    <w:tmpl w:val="B56EC4A4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CE7D59"/>
    <w:multiLevelType w:val="hybridMultilevel"/>
    <w:tmpl w:val="46D02B42"/>
    <w:lvl w:ilvl="0" w:tplc="86A29F62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527AA0"/>
    <w:multiLevelType w:val="hybridMultilevel"/>
    <w:tmpl w:val="3B905A5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N7Y0t7AwNjQ2NzJX0lEKTi0uzszPAykwtKwFAEvbNFYtAAAA"/>
  </w:docVars>
  <w:rsids>
    <w:rsidRoot w:val="00262C0C"/>
    <w:rsid w:val="000064F0"/>
    <w:rsid w:val="00014EA5"/>
    <w:rsid w:val="000204FD"/>
    <w:rsid w:val="0002080B"/>
    <w:rsid w:val="00021076"/>
    <w:rsid w:val="00025E01"/>
    <w:rsid w:val="00062A90"/>
    <w:rsid w:val="00064C93"/>
    <w:rsid w:val="0006678D"/>
    <w:rsid w:val="000805E6"/>
    <w:rsid w:val="00082593"/>
    <w:rsid w:val="000918E2"/>
    <w:rsid w:val="00096682"/>
    <w:rsid w:val="000A0C85"/>
    <w:rsid w:val="000B25EC"/>
    <w:rsid w:val="000B791C"/>
    <w:rsid w:val="000D79AF"/>
    <w:rsid w:val="000E3947"/>
    <w:rsid w:val="000E557E"/>
    <w:rsid w:val="000E6981"/>
    <w:rsid w:val="000E78F8"/>
    <w:rsid w:val="001316D3"/>
    <w:rsid w:val="0013182D"/>
    <w:rsid w:val="00132BAF"/>
    <w:rsid w:val="00147095"/>
    <w:rsid w:val="001540B6"/>
    <w:rsid w:val="00156FEA"/>
    <w:rsid w:val="001604D2"/>
    <w:rsid w:val="001711A3"/>
    <w:rsid w:val="00171ACC"/>
    <w:rsid w:val="001727AB"/>
    <w:rsid w:val="00172FE3"/>
    <w:rsid w:val="00173737"/>
    <w:rsid w:val="00177A07"/>
    <w:rsid w:val="001976C3"/>
    <w:rsid w:val="001D42E1"/>
    <w:rsid w:val="001D49D8"/>
    <w:rsid w:val="001D665C"/>
    <w:rsid w:val="001E12D9"/>
    <w:rsid w:val="001E3EE1"/>
    <w:rsid w:val="001E469E"/>
    <w:rsid w:val="00214E3F"/>
    <w:rsid w:val="0021644A"/>
    <w:rsid w:val="002206EE"/>
    <w:rsid w:val="002301C9"/>
    <w:rsid w:val="0023080B"/>
    <w:rsid w:val="00262C0C"/>
    <w:rsid w:val="00263FD2"/>
    <w:rsid w:val="002754CA"/>
    <w:rsid w:val="002979DD"/>
    <w:rsid w:val="002A2B77"/>
    <w:rsid w:val="002A4A29"/>
    <w:rsid w:val="002B7A69"/>
    <w:rsid w:val="002C0B31"/>
    <w:rsid w:val="002C4C7C"/>
    <w:rsid w:val="002C659A"/>
    <w:rsid w:val="002D05A9"/>
    <w:rsid w:val="002D462A"/>
    <w:rsid w:val="00321781"/>
    <w:rsid w:val="00336688"/>
    <w:rsid w:val="003477FC"/>
    <w:rsid w:val="00362EDF"/>
    <w:rsid w:val="00366644"/>
    <w:rsid w:val="00387723"/>
    <w:rsid w:val="003A7EBB"/>
    <w:rsid w:val="003D1240"/>
    <w:rsid w:val="003F1B89"/>
    <w:rsid w:val="00411691"/>
    <w:rsid w:val="00412AB6"/>
    <w:rsid w:val="00416781"/>
    <w:rsid w:val="004309AF"/>
    <w:rsid w:val="00432667"/>
    <w:rsid w:val="00462CDF"/>
    <w:rsid w:val="00491992"/>
    <w:rsid w:val="004947D7"/>
    <w:rsid w:val="004A1B7E"/>
    <w:rsid w:val="004B31FA"/>
    <w:rsid w:val="004B6708"/>
    <w:rsid w:val="004D2199"/>
    <w:rsid w:val="004D6FAB"/>
    <w:rsid w:val="00517660"/>
    <w:rsid w:val="0054280B"/>
    <w:rsid w:val="00546EC0"/>
    <w:rsid w:val="00560FBD"/>
    <w:rsid w:val="00562D58"/>
    <w:rsid w:val="005710FE"/>
    <w:rsid w:val="005765A2"/>
    <w:rsid w:val="005B20FE"/>
    <w:rsid w:val="005B3520"/>
    <w:rsid w:val="005B4CD2"/>
    <w:rsid w:val="005B7C55"/>
    <w:rsid w:val="005E497D"/>
    <w:rsid w:val="00600991"/>
    <w:rsid w:val="006121D2"/>
    <w:rsid w:val="0062121B"/>
    <w:rsid w:val="00627A59"/>
    <w:rsid w:val="00627DD8"/>
    <w:rsid w:val="00642169"/>
    <w:rsid w:val="00653EE5"/>
    <w:rsid w:val="006626D4"/>
    <w:rsid w:val="00687010"/>
    <w:rsid w:val="00694B4A"/>
    <w:rsid w:val="006A36EB"/>
    <w:rsid w:val="006B7475"/>
    <w:rsid w:val="006D281B"/>
    <w:rsid w:val="006D6FCA"/>
    <w:rsid w:val="0071128A"/>
    <w:rsid w:val="00714F15"/>
    <w:rsid w:val="007329D1"/>
    <w:rsid w:val="007531C4"/>
    <w:rsid w:val="007534E4"/>
    <w:rsid w:val="00755E20"/>
    <w:rsid w:val="00756E70"/>
    <w:rsid w:val="007D0ECD"/>
    <w:rsid w:val="007E6D23"/>
    <w:rsid w:val="00805EC3"/>
    <w:rsid w:val="00816C81"/>
    <w:rsid w:val="0082534F"/>
    <w:rsid w:val="008332F5"/>
    <w:rsid w:val="00834EAF"/>
    <w:rsid w:val="00835DD7"/>
    <w:rsid w:val="0086124F"/>
    <w:rsid w:val="00870287"/>
    <w:rsid w:val="0087204A"/>
    <w:rsid w:val="0089539E"/>
    <w:rsid w:val="008A0A77"/>
    <w:rsid w:val="008A2917"/>
    <w:rsid w:val="008B0929"/>
    <w:rsid w:val="008C09BC"/>
    <w:rsid w:val="008E2EF0"/>
    <w:rsid w:val="008E7A59"/>
    <w:rsid w:val="008F1F07"/>
    <w:rsid w:val="00903645"/>
    <w:rsid w:val="009171D6"/>
    <w:rsid w:val="0093417B"/>
    <w:rsid w:val="00936EE2"/>
    <w:rsid w:val="009376F1"/>
    <w:rsid w:val="009426BC"/>
    <w:rsid w:val="00953364"/>
    <w:rsid w:val="00954249"/>
    <w:rsid w:val="0097609E"/>
    <w:rsid w:val="00985286"/>
    <w:rsid w:val="009A7D82"/>
    <w:rsid w:val="009D1A21"/>
    <w:rsid w:val="009D489C"/>
    <w:rsid w:val="009E02D3"/>
    <w:rsid w:val="009E2C21"/>
    <w:rsid w:val="009E5164"/>
    <w:rsid w:val="009E5166"/>
    <w:rsid w:val="00A02A5B"/>
    <w:rsid w:val="00A10896"/>
    <w:rsid w:val="00A22A9C"/>
    <w:rsid w:val="00A24638"/>
    <w:rsid w:val="00A27171"/>
    <w:rsid w:val="00A3479A"/>
    <w:rsid w:val="00A60615"/>
    <w:rsid w:val="00A9052E"/>
    <w:rsid w:val="00A94331"/>
    <w:rsid w:val="00A95E4F"/>
    <w:rsid w:val="00AC0D8B"/>
    <w:rsid w:val="00AC2C4C"/>
    <w:rsid w:val="00AD6947"/>
    <w:rsid w:val="00AE2584"/>
    <w:rsid w:val="00B27B97"/>
    <w:rsid w:val="00B318B9"/>
    <w:rsid w:val="00B3319E"/>
    <w:rsid w:val="00B358FC"/>
    <w:rsid w:val="00B35B38"/>
    <w:rsid w:val="00B44502"/>
    <w:rsid w:val="00B52476"/>
    <w:rsid w:val="00B812C6"/>
    <w:rsid w:val="00B82E18"/>
    <w:rsid w:val="00BA06AD"/>
    <w:rsid w:val="00BB6C80"/>
    <w:rsid w:val="00BE0C1A"/>
    <w:rsid w:val="00BF77E6"/>
    <w:rsid w:val="00BF7D88"/>
    <w:rsid w:val="00C1427D"/>
    <w:rsid w:val="00C25AA1"/>
    <w:rsid w:val="00C26C10"/>
    <w:rsid w:val="00C32F41"/>
    <w:rsid w:val="00C41259"/>
    <w:rsid w:val="00C51F23"/>
    <w:rsid w:val="00C536FF"/>
    <w:rsid w:val="00C629D1"/>
    <w:rsid w:val="00C63B48"/>
    <w:rsid w:val="00C7253B"/>
    <w:rsid w:val="00C74F5F"/>
    <w:rsid w:val="00C813F4"/>
    <w:rsid w:val="00CA6192"/>
    <w:rsid w:val="00CA7760"/>
    <w:rsid w:val="00CA7BCA"/>
    <w:rsid w:val="00CB0F70"/>
    <w:rsid w:val="00CC251F"/>
    <w:rsid w:val="00CE2E7F"/>
    <w:rsid w:val="00CF13C2"/>
    <w:rsid w:val="00CF1AD5"/>
    <w:rsid w:val="00CF2483"/>
    <w:rsid w:val="00D0236E"/>
    <w:rsid w:val="00D038D2"/>
    <w:rsid w:val="00D122B3"/>
    <w:rsid w:val="00D26FDD"/>
    <w:rsid w:val="00D52D1A"/>
    <w:rsid w:val="00D62B91"/>
    <w:rsid w:val="00D7568B"/>
    <w:rsid w:val="00DA11D8"/>
    <w:rsid w:val="00DB742E"/>
    <w:rsid w:val="00DC3956"/>
    <w:rsid w:val="00DD0BB1"/>
    <w:rsid w:val="00DD2251"/>
    <w:rsid w:val="00DD7F6C"/>
    <w:rsid w:val="00DF32C8"/>
    <w:rsid w:val="00E061F2"/>
    <w:rsid w:val="00E149B3"/>
    <w:rsid w:val="00E16185"/>
    <w:rsid w:val="00E16FCF"/>
    <w:rsid w:val="00E22A8A"/>
    <w:rsid w:val="00E36FBC"/>
    <w:rsid w:val="00E51C23"/>
    <w:rsid w:val="00E64AFB"/>
    <w:rsid w:val="00E711E2"/>
    <w:rsid w:val="00E74647"/>
    <w:rsid w:val="00E945D5"/>
    <w:rsid w:val="00EA43E1"/>
    <w:rsid w:val="00EA6A4F"/>
    <w:rsid w:val="00EF5136"/>
    <w:rsid w:val="00EF71D2"/>
    <w:rsid w:val="00F05BDE"/>
    <w:rsid w:val="00F14516"/>
    <w:rsid w:val="00F43658"/>
    <w:rsid w:val="00F473ED"/>
    <w:rsid w:val="00F672AE"/>
    <w:rsid w:val="00F718FB"/>
    <w:rsid w:val="00F821C4"/>
    <w:rsid w:val="00F83053"/>
    <w:rsid w:val="00F85A0C"/>
    <w:rsid w:val="00FA1CF1"/>
    <w:rsid w:val="00FB0491"/>
    <w:rsid w:val="00FD377A"/>
    <w:rsid w:val="00FF01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E5C4EB"/>
  <w15:docId w15:val="{07736D0B-F5A4-4928-83D7-83422DACE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B31F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1C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FA1CF1"/>
    <w:rPr>
      <w:rFonts w:ascii="Tahoma" w:hAnsi="Tahoma" w:cs="Tahoma"/>
      <w:sz w:val="16"/>
      <w:szCs w:val="16"/>
    </w:rPr>
  </w:style>
  <w:style w:type="table" w:styleId="a5">
    <w:name w:val="Table Grid"/>
    <w:basedOn w:val="a1"/>
    <w:uiPriority w:val="59"/>
    <w:rsid w:val="000805E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23080B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E16FCF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E16FCF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E16FCF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E16FCF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E16FC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481</Words>
  <Characters>8448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жела</dc:creator>
  <cp:lastModifiedBy>Елена Михайловна</cp:lastModifiedBy>
  <cp:revision>4</cp:revision>
  <cp:lastPrinted>2020-11-12T08:09:00Z</cp:lastPrinted>
  <dcterms:created xsi:type="dcterms:W3CDTF">2021-01-30T08:49:00Z</dcterms:created>
  <dcterms:modified xsi:type="dcterms:W3CDTF">2023-04-13T06:50:00Z</dcterms:modified>
</cp:coreProperties>
</file>